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90DF9" w14:textId="71B8EFFC" w:rsidR="00ED413A" w:rsidRPr="00F928D6" w:rsidRDefault="004B02B2" w:rsidP="004B02B2">
      <w:pPr>
        <w:pStyle w:val="Title"/>
        <w:jc w:val="center"/>
        <w:rPr>
          <w:b/>
          <w:color w:val="E32729"/>
          <w:lang w:val="en-GB"/>
        </w:rPr>
      </w:pPr>
      <w:bookmarkStart w:id="0" w:name="_GoBack"/>
      <w:bookmarkEnd w:id="0"/>
      <w:r>
        <w:rPr>
          <w:b/>
          <w:color w:val="E32729"/>
          <w:lang w:val="en-GB"/>
        </w:rPr>
        <w:t>Názov</w:t>
      </w:r>
      <w:r w:rsidR="00726786" w:rsidRPr="00F928D6">
        <w:rPr>
          <w:b/>
          <w:color w:val="E32729"/>
          <w:lang w:val="en-GB"/>
        </w:rPr>
        <w:t>:</w:t>
      </w:r>
      <w:r w:rsidR="00C21254">
        <w:rPr>
          <w:b/>
          <w:color w:val="E32729"/>
          <w:lang w:val="en-GB"/>
        </w:rPr>
        <w:t xml:space="preserve"> </w:t>
      </w:r>
      <w:r>
        <w:rPr>
          <w:b/>
          <w:color w:val="E32729"/>
          <w:lang w:val="en-GB"/>
        </w:rPr>
        <w:t>XXXXXX</w:t>
      </w:r>
    </w:p>
    <w:p w14:paraId="0539D404" w14:textId="77777777" w:rsidR="00ED413A" w:rsidRPr="00930138" w:rsidRDefault="00ED413A" w:rsidP="0087174E">
      <w:pPr>
        <w:pStyle w:val="Subtitle"/>
        <w:jc w:val="center"/>
        <w:rPr>
          <w:color w:val="7D7C7B"/>
          <w:lang w:val="en-GB"/>
        </w:rPr>
      </w:pPr>
    </w:p>
    <w:p w14:paraId="168746AB" w14:textId="77777777" w:rsidR="00157414" w:rsidRPr="007A5B0D" w:rsidRDefault="00157414" w:rsidP="00ED413A">
      <w:pPr>
        <w:rPr>
          <w:lang w:val="en-GB"/>
        </w:rPr>
      </w:pPr>
    </w:p>
    <w:p w14:paraId="5EAEBDD9" w14:textId="77777777" w:rsidR="00157414" w:rsidRPr="007A5B0D" w:rsidRDefault="00157414" w:rsidP="00ED413A">
      <w:pPr>
        <w:rPr>
          <w:lang w:val="en-GB"/>
        </w:rPr>
      </w:pPr>
    </w:p>
    <w:p w14:paraId="70B622B8" w14:textId="77777777" w:rsidR="00157414" w:rsidRPr="007A5B0D" w:rsidRDefault="00157414" w:rsidP="00ED413A">
      <w:pPr>
        <w:rPr>
          <w:lang w:val="en-GB"/>
        </w:rPr>
      </w:pPr>
    </w:p>
    <w:p w14:paraId="165ED479" w14:textId="77777777" w:rsidR="004D11E8" w:rsidRPr="007A5B0D" w:rsidRDefault="004D11E8" w:rsidP="00ED413A">
      <w:pPr>
        <w:rPr>
          <w:lang w:val="en-GB"/>
        </w:rPr>
      </w:pPr>
    </w:p>
    <w:p w14:paraId="4F09E186" w14:textId="77777777" w:rsidR="004D11E8" w:rsidRPr="007A5B0D" w:rsidRDefault="004D11E8" w:rsidP="00ED413A">
      <w:pPr>
        <w:rPr>
          <w:lang w:val="en-GB"/>
        </w:rPr>
      </w:pPr>
    </w:p>
    <w:p w14:paraId="491DBB07" w14:textId="77777777" w:rsidR="00EC0343" w:rsidRPr="007A5B0D" w:rsidRDefault="00EC0343" w:rsidP="00ED413A">
      <w:pPr>
        <w:rPr>
          <w:lang w:val="en-GB"/>
        </w:rPr>
      </w:pPr>
    </w:p>
    <w:p w14:paraId="149CE439" w14:textId="77777777" w:rsidR="00EC0343" w:rsidRPr="007A5B0D" w:rsidRDefault="00EC0343" w:rsidP="00ED413A">
      <w:pPr>
        <w:rPr>
          <w:lang w:val="en-GB"/>
        </w:rPr>
      </w:pPr>
    </w:p>
    <w:p w14:paraId="61EC08AA" w14:textId="77777777" w:rsidR="00EC0343" w:rsidRPr="007A5B0D" w:rsidRDefault="00EC0343" w:rsidP="00ED413A">
      <w:pPr>
        <w:rPr>
          <w:lang w:val="en-GB"/>
        </w:rPr>
      </w:pPr>
    </w:p>
    <w:p w14:paraId="3715572C" w14:textId="77777777" w:rsidR="00CD3C8C" w:rsidRPr="007A5B0D" w:rsidRDefault="00CD3C8C" w:rsidP="00ED413A">
      <w:pPr>
        <w:rPr>
          <w:lang w:val="en-GB"/>
        </w:rPr>
      </w:pPr>
    </w:p>
    <w:p w14:paraId="48BDFEA9" w14:textId="77777777" w:rsidR="00CD3C8C" w:rsidRPr="007A5B0D" w:rsidRDefault="00CD3C8C" w:rsidP="00ED413A">
      <w:pPr>
        <w:rPr>
          <w:lang w:val="en-GB"/>
        </w:rPr>
      </w:pPr>
    </w:p>
    <w:p w14:paraId="3BDF84C4" w14:textId="77777777" w:rsidR="00CD3C8C" w:rsidRPr="007A5B0D" w:rsidRDefault="00CD3C8C" w:rsidP="00ED413A">
      <w:pPr>
        <w:rPr>
          <w:lang w:val="en-GB"/>
        </w:rPr>
      </w:pPr>
    </w:p>
    <w:p w14:paraId="08F53836" w14:textId="77777777" w:rsidR="00EC0343" w:rsidRPr="007A5B0D" w:rsidRDefault="00EC0343" w:rsidP="00ED413A">
      <w:pPr>
        <w:rPr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3" w:type="dxa"/>
          <w:right w:w="0" w:type="dxa"/>
        </w:tblCellMar>
        <w:tblLook w:val="04A0" w:firstRow="1" w:lastRow="0" w:firstColumn="1" w:lastColumn="0" w:noHBand="0" w:noVBand="1"/>
      </w:tblPr>
      <w:tblGrid>
        <w:gridCol w:w="1638"/>
        <w:gridCol w:w="6272"/>
      </w:tblGrid>
      <w:tr w:rsidR="00542F20" w:rsidRPr="007A5B0D" w14:paraId="4169AD40" w14:textId="77777777" w:rsidTr="00542F20">
        <w:tc>
          <w:tcPr>
            <w:tcW w:w="1638" w:type="dxa"/>
            <w:tcBorders>
              <w:right w:val="single" w:sz="4" w:space="0" w:color="auto"/>
            </w:tcBorders>
          </w:tcPr>
          <w:p w14:paraId="427A1D66" w14:textId="357A1586" w:rsidR="00542F20" w:rsidRPr="007A5B0D" w:rsidRDefault="00575899" w:rsidP="009650D5">
            <w:pPr>
              <w:pStyle w:val="Authors"/>
              <w:rPr>
                <w:lang w:val="en-GB"/>
              </w:rPr>
            </w:pPr>
            <w:r w:rsidRPr="007A5B0D">
              <w:rPr>
                <w:lang w:val="en-GB"/>
              </w:rPr>
              <w:t>Autor</w:t>
            </w:r>
            <w:r w:rsidR="00542F20" w:rsidRPr="007A5B0D">
              <w:rPr>
                <w:lang w:val="en-GB"/>
              </w:rPr>
              <w:t>:</w:t>
            </w:r>
          </w:p>
        </w:tc>
        <w:tc>
          <w:tcPr>
            <w:tcW w:w="6272" w:type="dxa"/>
            <w:tcBorders>
              <w:left w:val="single" w:sz="4" w:space="0" w:color="auto"/>
            </w:tcBorders>
          </w:tcPr>
          <w:p w14:paraId="61C6AB38" w14:textId="62F6D700" w:rsidR="00CD3C8C" w:rsidRPr="007A5B0D" w:rsidRDefault="009907D2" w:rsidP="00CD3C8C">
            <w:pPr>
              <w:pStyle w:val="Authors"/>
              <w:rPr>
                <w:lang w:val="en-GB"/>
              </w:rPr>
            </w:pPr>
            <w:r>
              <w:rPr>
                <w:lang w:val="en-GB"/>
              </w:rPr>
              <w:t>Božena Smolková, zodpovedný riešiteľ</w:t>
            </w:r>
          </w:p>
          <w:p w14:paraId="201ADBA9" w14:textId="77777777" w:rsidR="00225193" w:rsidRPr="007A5B0D" w:rsidRDefault="00225193" w:rsidP="009907D2">
            <w:pPr>
              <w:pStyle w:val="Authors"/>
              <w:rPr>
                <w:lang w:val="en-GB"/>
              </w:rPr>
            </w:pPr>
          </w:p>
        </w:tc>
      </w:tr>
      <w:tr w:rsidR="00DD4C02" w:rsidRPr="007A5B0D" w14:paraId="1A222039" w14:textId="77777777" w:rsidTr="00542F20">
        <w:tc>
          <w:tcPr>
            <w:tcW w:w="1638" w:type="dxa"/>
            <w:tcBorders>
              <w:right w:val="single" w:sz="4" w:space="0" w:color="auto"/>
            </w:tcBorders>
          </w:tcPr>
          <w:p w14:paraId="0E283556" w14:textId="16D65697" w:rsidR="00DD4C02" w:rsidRPr="007A5B0D" w:rsidRDefault="009907D2" w:rsidP="009650D5">
            <w:pPr>
              <w:pStyle w:val="Authors"/>
              <w:rPr>
                <w:lang w:val="en-GB"/>
              </w:rPr>
            </w:pPr>
            <w:r>
              <w:rPr>
                <w:lang w:val="en-GB"/>
              </w:rPr>
              <w:t>Pracovný balík</w:t>
            </w:r>
            <w:r w:rsidR="00DD4C02">
              <w:rPr>
                <w:lang w:val="en-GB"/>
              </w:rPr>
              <w:t>:</w:t>
            </w:r>
          </w:p>
        </w:tc>
        <w:tc>
          <w:tcPr>
            <w:tcW w:w="6272" w:type="dxa"/>
            <w:tcBorders>
              <w:left w:val="single" w:sz="4" w:space="0" w:color="auto"/>
            </w:tcBorders>
          </w:tcPr>
          <w:p w14:paraId="3792E9DA" w14:textId="48E1BBE0" w:rsidR="00DD4C02" w:rsidRPr="007A5B0D" w:rsidRDefault="004B02B2" w:rsidP="009650D5">
            <w:pPr>
              <w:pStyle w:val="Authors"/>
              <w:rPr>
                <w:lang w:val="en-GB"/>
              </w:rPr>
            </w:pPr>
            <w:r>
              <w:rPr>
                <w:lang w:val="en-GB"/>
              </w:rPr>
              <w:t>XX</w:t>
            </w:r>
          </w:p>
        </w:tc>
      </w:tr>
      <w:tr w:rsidR="00DD4C02" w:rsidRPr="007A5B0D" w14:paraId="6B0D0B36" w14:textId="77777777" w:rsidTr="00542F20">
        <w:tc>
          <w:tcPr>
            <w:tcW w:w="1638" w:type="dxa"/>
            <w:tcBorders>
              <w:right w:val="single" w:sz="4" w:space="0" w:color="auto"/>
            </w:tcBorders>
          </w:tcPr>
          <w:p w14:paraId="2A3ADDE2" w14:textId="3CFC6652" w:rsidR="00DD4C02" w:rsidRPr="007A5B0D" w:rsidRDefault="009907D2" w:rsidP="009650D5">
            <w:pPr>
              <w:pStyle w:val="Authors"/>
              <w:rPr>
                <w:lang w:val="en-GB"/>
              </w:rPr>
            </w:pPr>
            <w:r>
              <w:rPr>
                <w:lang w:val="en-GB"/>
              </w:rPr>
              <w:t>Výstup</w:t>
            </w:r>
            <w:r w:rsidR="00DD4C02">
              <w:rPr>
                <w:lang w:val="en-GB"/>
              </w:rPr>
              <w:t>:</w:t>
            </w:r>
          </w:p>
        </w:tc>
        <w:tc>
          <w:tcPr>
            <w:tcW w:w="6272" w:type="dxa"/>
            <w:tcBorders>
              <w:left w:val="single" w:sz="4" w:space="0" w:color="auto"/>
            </w:tcBorders>
          </w:tcPr>
          <w:p w14:paraId="2F5F0344" w14:textId="5ED3F608" w:rsidR="00DD4C02" w:rsidRPr="007A5B0D" w:rsidRDefault="004B02B2" w:rsidP="009650D5">
            <w:pPr>
              <w:pStyle w:val="Authors"/>
              <w:rPr>
                <w:lang w:val="en-GB"/>
              </w:rPr>
            </w:pPr>
            <w:r>
              <w:rPr>
                <w:lang w:val="en-GB"/>
              </w:rPr>
              <w:t>XX</w:t>
            </w:r>
          </w:p>
        </w:tc>
      </w:tr>
      <w:tr w:rsidR="00DD4C02" w:rsidRPr="007A5B0D" w14:paraId="025F1EF8" w14:textId="77777777" w:rsidTr="00542F20">
        <w:tc>
          <w:tcPr>
            <w:tcW w:w="1638" w:type="dxa"/>
            <w:tcBorders>
              <w:right w:val="single" w:sz="4" w:space="0" w:color="auto"/>
            </w:tcBorders>
          </w:tcPr>
          <w:p w14:paraId="6E7409B4" w14:textId="77777777" w:rsidR="00DD4C02" w:rsidRPr="007A5B0D" w:rsidRDefault="00DD4C02" w:rsidP="009650D5">
            <w:pPr>
              <w:pStyle w:val="Authors"/>
              <w:rPr>
                <w:lang w:val="en-GB"/>
              </w:rPr>
            </w:pPr>
          </w:p>
        </w:tc>
        <w:tc>
          <w:tcPr>
            <w:tcW w:w="6272" w:type="dxa"/>
            <w:tcBorders>
              <w:left w:val="single" w:sz="4" w:space="0" w:color="auto"/>
            </w:tcBorders>
          </w:tcPr>
          <w:p w14:paraId="74A53E97" w14:textId="77777777" w:rsidR="00DD4C02" w:rsidRPr="007A5B0D" w:rsidRDefault="00DD4C02" w:rsidP="009650D5">
            <w:pPr>
              <w:pStyle w:val="Authors"/>
              <w:rPr>
                <w:lang w:val="en-GB"/>
              </w:rPr>
            </w:pPr>
          </w:p>
        </w:tc>
      </w:tr>
      <w:tr w:rsidR="00542F20" w:rsidRPr="007A5B0D" w14:paraId="27FE61E4" w14:textId="77777777" w:rsidTr="00542F20">
        <w:tc>
          <w:tcPr>
            <w:tcW w:w="1638" w:type="dxa"/>
            <w:tcBorders>
              <w:right w:val="single" w:sz="4" w:space="0" w:color="auto"/>
            </w:tcBorders>
          </w:tcPr>
          <w:p w14:paraId="1633CA2B" w14:textId="77777777" w:rsidR="00542F20" w:rsidRPr="007A5B0D" w:rsidRDefault="00575899" w:rsidP="009650D5">
            <w:pPr>
              <w:pStyle w:val="Authors"/>
              <w:rPr>
                <w:lang w:val="en-GB"/>
              </w:rPr>
            </w:pPr>
            <w:r w:rsidRPr="007A5B0D">
              <w:rPr>
                <w:lang w:val="en-GB"/>
              </w:rPr>
              <w:t>Version</w:t>
            </w:r>
            <w:r w:rsidR="00542F20" w:rsidRPr="007A5B0D">
              <w:rPr>
                <w:lang w:val="en-GB"/>
              </w:rPr>
              <w:t>:</w:t>
            </w:r>
          </w:p>
        </w:tc>
        <w:tc>
          <w:tcPr>
            <w:tcW w:w="6272" w:type="dxa"/>
            <w:tcBorders>
              <w:left w:val="single" w:sz="4" w:space="0" w:color="auto"/>
            </w:tcBorders>
          </w:tcPr>
          <w:p w14:paraId="5BDF7E55" w14:textId="443F49CE" w:rsidR="00542F20" w:rsidRPr="007A5B0D" w:rsidRDefault="0010174D" w:rsidP="009650D5">
            <w:pPr>
              <w:pStyle w:val="Authors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F41565" w:rsidRPr="007A5B0D">
              <w:rPr>
                <w:lang w:val="en-GB"/>
              </w:rPr>
              <w:t>.0</w:t>
            </w:r>
          </w:p>
        </w:tc>
      </w:tr>
      <w:tr w:rsidR="00542F20" w:rsidRPr="007A5B0D" w14:paraId="45CE692F" w14:textId="77777777" w:rsidTr="00542F20">
        <w:tc>
          <w:tcPr>
            <w:tcW w:w="1638" w:type="dxa"/>
            <w:tcBorders>
              <w:right w:val="single" w:sz="4" w:space="0" w:color="auto"/>
            </w:tcBorders>
          </w:tcPr>
          <w:p w14:paraId="64FE2797" w14:textId="77777777" w:rsidR="00542F20" w:rsidRPr="007A5B0D" w:rsidRDefault="00575899" w:rsidP="009650D5">
            <w:pPr>
              <w:pStyle w:val="Authors"/>
              <w:rPr>
                <w:lang w:val="en-GB"/>
              </w:rPr>
            </w:pPr>
            <w:r w:rsidRPr="007A5B0D">
              <w:rPr>
                <w:lang w:val="en-GB"/>
              </w:rPr>
              <w:t>Date</w:t>
            </w:r>
            <w:r w:rsidR="00542F20" w:rsidRPr="007A5B0D">
              <w:rPr>
                <w:lang w:val="en-GB"/>
              </w:rPr>
              <w:t>:</w:t>
            </w:r>
            <w:r w:rsidR="00542F20" w:rsidRPr="007A5B0D">
              <w:rPr>
                <w:lang w:val="en-GB"/>
              </w:rPr>
              <w:tab/>
            </w:r>
          </w:p>
        </w:tc>
        <w:tc>
          <w:tcPr>
            <w:tcW w:w="6272" w:type="dxa"/>
            <w:tcBorders>
              <w:left w:val="single" w:sz="4" w:space="0" w:color="auto"/>
            </w:tcBorders>
          </w:tcPr>
          <w:p w14:paraId="0541BBCD" w14:textId="5D6EEB4D" w:rsidR="00542F20" w:rsidRPr="007A5B0D" w:rsidRDefault="004B02B2" w:rsidP="00D60214">
            <w:pPr>
              <w:pStyle w:val="Authors"/>
              <w:rPr>
                <w:lang w:val="en-GB"/>
              </w:rPr>
            </w:pPr>
            <w:r>
              <w:t>xx</w:t>
            </w:r>
          </w:p>
        </w:tc>
      </w:tr>
    </w:tbl>
    <w:p w14:paraId="2FA42C58" w14:textId="6C1C3E69" w:rsidR="001C412A" w:rsidRDefault="001C412A" w:rsidP="00DD62A2">
      <w:pPr>
        <w:pStyle w:val="Authors"/>
        <w:rPr>
          <w:lang w:val="en-GB"/>
        </w:rPr>
      </w:pPr>
    </w:p>
    <w:p w14:paraId="75CDB894" w14:textId="77777777" w:rsidR="009907D2" w:rsidRPr="009907D2" w:rsidRDefault="009907D2" w:rsidP="009907D2">
      <w:pPr>
        <w:rPr>
          <w:lang w:val="en-GB"/>
        </w:rPr>
      </w:pPr>
    </w:p>
    <w:p w14:paraId="6DD8E57D" w14:textId="77777777" w:rsidR="004B02B2" w:rsidRDefault="004B02B2">
      <w:pPr>
        <w:spacing w:before="0" w:after="200" w:line="276" w:lineRule="auto"/>
        <w:jc w:val="left"/>
        <w:rPr>
          <w:lang w:val="en-GB"/>
        </w:rPr>
      </w:pPr>
      <w:r>
        <w:rPr>
          <w:lang w:val="en-GB"/>
        </w:rPr>
        <w:br w:type="page"/>
      </w:r>
    </w:p>
    <w:p w14:paraId="545B8B91" w14:textId="1251F962" w:rsidR="009907D2" w:rsidRPr="009907D2" w:rsidRDefault="009907D2" w:rsidP="009907D2">
      <w:pPr>
        <w:tabs>
          <w:tab w:val="left" w:pos="1260"/>
        </w:tabs>
        <w:rPr>
          <w:lang w:val="en-GB"/>
        </w:rPr>
      </w:pPr>
      <w:r>
        <w:rPr>
          <w:lang w:val="en-GB"/>
        </w:rPr>
        <w:lastRenderedPageBreak/>
        <w:tab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 w:eastAsia="en-US"/>
        </w:rPr>
        <w:id w:val="1631123949"/>
        <w:docPartObj>
          <w:docPartGallery w:val="Table of Contents"/>
          <w:docPartUnique/>
        </w:docPartObj>
      </w:sdtPr>
      <w:sdtEndPr>
        <w:rPr>
          <w:rFonts w:ascii="Arial" w:hAnsi="Arial"/>
        </w:rPr>
      </w:sdtEndPr>
      <w:sdtContent>
        <w:p w14:paraId="484603EF" w14:textId="3325F692" w:rsidR="000C13E1" w:rsidRPr="00930138" w:rsidRDefault="00603CBD" w:rsidP="00BC00B4">
          <w:pPr>
            <w:pStyle w:val="TOCHeading"/>
            <w:numPr>
              <w:ilvl w:val="0"/>
              <w:numId w:val="0"/>
            </w:numPr>
            <w:rPr>
              <w:rFonts w:asciiTheme="minorHAnsi" w:hAnsiTheme="minorHAnsi"/>
              <w:color w:val="7D7C7B"/>
              <w:lang w:val="en-GB"/>
            </w:rPr>
          </w:pPr>
          <w:r>
            <w:rPr>
              <w:rFonts w:asciiTheme="minorHAnsi" w:hAnsiTheme="minorHAnsi"/>
              <w:color w:val="7D7C7B"/>
              <w:lang w:val="en-GB"/>
            </w:rPr>
            <w:t>Obsah</w:t>
          </w:r>
        </w:p>
        <w:p w14:paraId="6CD1A9F2" w14:textId="4B58DC74" w:rsidR="004B02B2" w:rsidRDefault="000C13E1">
          <w:pPr>
            <w:pStyle w:val="TOC1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sk-SK" w:eastAsia="sk-SK"/>
              <w14:ligatures w14:val="standardContextual"/>
            </w:rPr>
          </w:pPr>
          <w:r w:rsidRPr="007A5B0D">
            <w:rPr>
              <w:lang w:val="en-GB"/>
            </w:rPr>
            <w:fldChar w:fldCharType="begin"/>
          </w:r>
          <w:r w:rsidRPr="007A5B0D">
            <w:rPr>
              <w:lang w:val="en-GB"/>
            </w:rPr>
            <w:instrText xml:space="preserve"> TOC \o "1-3" \h \z \u </w:instrText>
          </w:r>
          <w:r w:rsidRPr="007A5B0D">
            <w:rPr>
              <w:lang w:val="en-GB"/>
            </w:rPr>
            <w:fldChar w:fldCharType="separate"/>
          </w:r>
          <w:hyperlink w:anchor="_Toc208411285" w:history="1">
            <w:r w:rsidR="004B02B2" w:rsidRPr="00C74531">
              <w:rPr>
                <w:rStyle w:val="Hyperlink"/>
                <w:noProof/>
                <w:lang w:val="en-GB"/>
              </w:rPr>
              <w:t>Základné informácie</w:t>
            </w:r>
            <w:r w:rsidR="004B02B2">
              <w:rPr>
                <w:noProof/>
                <w:webHidden/>
              </w:rPr>
              <w:tab/>
            </w:r>
            <w:r w:rsidR="004B02B2">
              <w:rPr>
                <w:noProof/>
                <w:webHidden/>
              </w:rPr>
              <w:fldChar w:fldCharType="begin"/>
            </w:r>
            <w:r w:rsidR="004B02B2">
              <w:rPr>
                <w:noProof/>
                <w:webHidden/>
              </w:rPr>
              <w:instrText xml:space="preserve"> PAGEREF _Toc208411285 \h </w:instrText>
            </w:r>
            <w:r w:rsidR="004B02B2">
              <w:rPr>
                <w:noProof/>
                <w:webHidden/>
              </w:rPr>
            </w:r>
            <w:r w:rsidR="004B02B2">
              <w:rPr>
                <w:noProof/>
                <w:webHidden/>
              </w:rPr>
              <w:fldChar w:fldCharType="separate"/>
            </w:r>
            <w:r w:rsidR="004B02B2">
              <w:rPr>
                <w:noProof/>
                <w:webHidden/>
              </w:rPr>
              <w:t>3</w:t>
            </w:r>
            <w:r w:rsidR="004B02B2">
              <w:rPr>
                <w:noProof/>
                <w:webHidden/>
              </w:rPr>
              <w:fldChar w:fldCharType="end"/>
            </w:r>
          </w:hyperlink>
        </w:p>
        <w:p w14:paraId="4271A5AB" w14:textId="5B038421" w:rsidR="004B02B2" w:rsidRDefault="001719EA">
          <w:pPr>
            <w:pStyle w:val="TOC1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208411286" w:history="1">
            <w:r w:rsidR="004B02B2" w:rsidRPr="00C74531">
              <w:rPr>
                <w:rStyle w:val="Hyperlink"/>
                <w:noProof/>
                <w:lang w:val="en-GB"/>
              </w:rPr>
              <w:t>Súhrn</w:t>
            </w:r>
            <w:r w:rsidR="004B02B2">
              <w:rPr>
                <w:noProof/>
                <w:webHidden/>
              </w:rPr>
              <w:tab/>
            </w:r>
            <w:r w:rsidR="004B02B2">
              <w:rPr>
                <w:noProof/>
                <w:webHidden/>
              </w:rPr>
              <w:fldChar w:fldCharType="begin"/>
            </w:r>
            <w:r w:rsidR="004B02B2">
              <w:rPr>
                <w:noProof/>
                <w:webHidden/>
              </w:rPr>
              <w:instrText xml:space="preserve"> PAGEREF _Toc208411286 \h </w:instrText>
            </w:r>
            <w:r w:rsidR="004B02B2">
              <w:rPr>
                <w:noProof/>
                <w:webHidden/>
              </w:rPr>
            </w:r>
            <w:r w:rsidR="004B02B2">
              <w:rPr>
                <w:noProof/>
                <w:webHidden/>
              </w:rPr>
              <w:fldChar w:fldCharType="separate"/>
            </w:r>
            <w:r w:rsidR="004B02B2">
              <w:rPr>
                <w:noProof/>
                <w:webHidden/>
              </w:rPr>
              <w:t>4</w:t>
            </w:r>
            <w:r w:rsidR="004B02B2">
              <w:rPr>
                <w:noProof/>
                <w:webHidden/>
              </w:rPr>
              <w:fldChar w:fldCharType="end"/>
            </w:r>
          </w:hyperlink>
        </w:p>
        <w:p w14:paraId="1CED7B99" w14:textId="1EA5BD92" w:rsidR="004B02B2" w:rsidRDefault="001719EA">
          <w:pPr>
            <w:pStyle w:val="TOC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208411287" w:history="1">
            <w:r w:rsidR="004B02B2" w:rsidRPr="00C74531">
              <w:rPr>
                <w:rStyle w:val="Hyperlink"/>
                <w:noProof/>
                <w:lang w:val="en-GB"/>
              </w:rPr>
              <w:t>1</w:t>
            </w:r>
            <w:r w:rsidR="004B02B2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sk-SK" w:eastAsia="sk-SK"/>
                <w14:ligatures w14:val="standardContextual"/>
              </w:rPr>
              <w:tab/>
            </w:r>
            <w:r w:rsidR="004B02B2" w:rsidRPr="00C74531">
              <w:rPr>
                <w:rStyle w:val="Hyperlink"/>
                <w:noProof/>
                <w:lang w:val="en-GB"/>
              </w:rPr>
              <w:t>Hlavný nadpis</w:t>
            </w:r>
            <w:r w:rsidR="004B02B2">
              <w:rPr>
                <w:noProof/>
                <w:webHidden/>
              </w:rPr>
              <w:tab/>
            </w:r>
            <w:r w:rsidR="004B02B2">
              <w:rPr>
                <w:noProof/>
                <w:webHidden/>
              </w:rPr>
              <w:fldChar w:fldCharType="begin"/>
            </w:r>
            <w:r w:rsidR="004B02B2">
              <w:rPr>
                <w:noProof/>
                <w:webHidden/>
              </w:rPr>
              <w:instrText xml:space="preserve"> PAGEREF _Toc208411287 \h </w:instrText>
            </w:r>
            <w:r w:rsidR="004B02B2">
              <w:rPr>
                <w:noProof/>
                <w:webHidden/>
              </w:rPr>
            </w:r>
            <w:r w:rsidR="004B02B2">
              <w:rPr>
                <w:noProof/>
                <w:webHidden/>
              </w:rPr>
              <w:fldChar w:fldCharType="separate"/>
            </w:r>
            <w:r w:rsidR="004B02B2">
              <w:rPr>
                <w:noProof/>
                <w:webHidden/>
              </w:rPr>
              <w:t>4</w:t>
            </w:r>
            <w:r w:rsidR="004B02B2">
              <w:rPr>
                <w:noProof/>
                <w:webHidden/>
              </w:rPr>
              <w:fldChar w:fldCharType="end"/>
            </w:r>
          </w:hyperlink>
        </w:p>
        <w:p w14:paraId="5DAB5454" w14:textId="098934A9" w:rsidR="004B02B2" w:rsidRDefault="001719EA">
          <w:pPr>
            <w:pStyle w:val="TOC2"/>
            <w:tabs>
              <w:tab w:val="left" w:pos="960"/>
              <w:tab w:val="right" w:leader="dot" w:pos="906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208411288" w:history="1">
            <w:r w:rsidR="004B02B2" w:rsidRPr="00C74531">
              <w:rPr>
                <w:rStyle w:val="Hyperlink"/>
                <w:noProof/>
                <w:lang w:val="en-GB"/>
              </w:rPr>
              <w:t>1.1</w:t>
            </w:r>
            <w:r w:rsidR="004B02B2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sk-SK" w:eastAsia="sk-SK"/>
                <w14:ligatures w14:val="standardContextual"/>
              </w:rPr>
              <w:tab/>
            </w:r>
            <w:r w:rsidR="004B02B2" w:rsidRPr="00C74531">
              <w:rPr>
                <w:rStyle w:val="Hyperlink"/>
                <w:noProof/>
                <w:lang w:val="en-GB"/>
              </w:rPr>
              <w:t>Podnadpis</w:t>
            </w:r>
            <w:r w:rsidR="004B02B2">
              <w:rPr>
                <w:noProof/>
                <w:webHidden/>
              </w:rPr>
              <w:tab/>
            </w:r>
            <w:r w:rsidR="004B02B2">
              <w:rPr>
                <w:noProof/>
                <w:webHidden/>
              </w:rPr>
              <w:fldChar w:fldCharType="begin"/>
            </w:r>
            <w:r w:rsidR="004B02B2">
              <w:rPr>
                <w:noProof/>
                <w:webHidden/>
              </w:rPr>
              <w:instrText xml:space="preserve"> PAGEREF _Toc208411288 \h </w:instrText>
            </w:r>
            <w:r w:rsidR="004B02B2">
              <w:rPr>
                <w:noProof/>
                <w:webHidden/>
              </w:rPr>
            </w:r>
            <w:r w:rsidR="004B02B2">
              <w:rPr>
                <w:noProof/>
                <w:webHidden/>
              </w:rPr>
              <w:fldChar w:fldCharType="separate"/>
            </w:r>
            <w:r w:rsidR="004B02B2">
              <w:rPr>
                <w:noProof/>
                <w:webHidden/>
              </w:rPr>
              <w:t>4</w:t>
            </w:r>
            <w:r w:rsidR="004B02B2">
              <w:rPr>
                <w:noProof/>
                <w:webHidden/>
              </w:rPr>
              <w:fldChar w:fldCharType="end"/>
            </w:r>
          </w:hyperlink>
        </w:p>
        <w:p w14:paraId="10CEF9C1" w14:textId="33396514" w:rsidR="004B02B2" w:rsidRDefault="001719EA">
          <w:pPr>
            <w:pStyle w:val="TOC3"/>
            <w:tabs>
              <w:tab w:val="left" w:pos="1200"/>
              <w:tab w:val="right" w:leader="dot" w:pos="906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208411289" w:history="1">
            <w:r w:rsidR="004B02B2" w:rsidRPr="00C74531">
              <w:rPr>
                <w:rStyle w:val="Hyperlink"/>
                <w:noProof/>
                <w:lang w:val="en-GB"/>
              </w:rPr>
              <w:t>1.1.1</w:t>
            </w:r>
            <w:r w:rsidR="004B02B2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sk-SK" w:eastAsia="sk-SK"/>
                <w14:ligatures w14:val="standardContextual"/>
              </w:rPr>
              <w:tab/>
            </w:r>
            <w:r w:rsidR="004B02B2" w:rsidRPr="00C74531">
              <w:rPr>
                <w:rStyle w:val="Hyperlink"/>
                <w:noProof/>
                <w:lang w:val="en-GB"/>
              </w:rPr>
              <w:t>Podnadpis</w:t>
            </w:r>
            <w:r w:rsidR="004B02B2">
              <w:rPr>
                <w:noProof/>
                <w:webHidden/>
              </w:rPr>
              <w:tab/>
            </w:r>
            <w:r w:rsidR="004B02B2">
              <w:rPr>
                <w:noProof/>
                <w:webHidden/>
              </w:rPr>
              <w:fldChar w:fldCharType="begin"/>
            </w:r>
            <w:r w:rsidR="004B02B2">
              <w:rPr>
                <w:noProof/>
                <w:webHidden/>
              </w:rPr>
              <w:instrText xml:space="preserve"> PAGEREF _Toc208411289 \h </w:instrText>
            </w:r>
            <w:r w:rsidR="004B02B2">
              <w:rPr>
                <w:noProof/>
                <w:webHidden/>
              </w:rPr>
            </w:r>
            <w:r w:rsidR="004B02B2">
              <w:rPr>
                <w:noProof/>
                <w:webHidden/>
              </w:rPr>
              <w:fldChar w:fldCharType="separate"/>
            </w:r>
            <w:r w:rsidR="004B02B2">
              <w:rPr>
                <w:noProof/>
                <w:webHidden/>
              </w:rPr>
              <w:t>4</w:t>
            </w:r>
            <w:r w:rsidR="004B02B2">
              <w:rPr>
                <w:noProof/>
                <w:webHidden/>
              </w:rPr>
              <w:fldChar w:fldCharType="end"/>
            </w:r>
          </w:hyperlink>
        </w:p>
        <w:p w14:paraId="6F500F6B" w14:textId="3B0C121B" w:rsidR="004B02B2" w:rsidRDefault="001719EA">
          <w:pPr>
            <w:pStyle w:val="TOC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sk-SK" w:eastAsia="sk-SK"/>
              <w14:ligatures w14:val="standardContextual"/>
            </w:rPr>
          </w:pPr>
          <w:hyperlink w:anchor="_Toc208411290" w:history="1">
            <w:r w:rsidR="004B02B2" w:rsidRPr="00C74531">
              <w:rPr>
                <w:rStyle w:val="Hyperlink"/>
                <w:noProof/>
                <w:lang w:val="en-GB"/>
              </w:rPr>
              <w:t>2</w:t>
            </w:r>
            <w:r w:rsidR="004B02B2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sk-SK" w:eastAsia="sk-SK"/>
                <w14:ligatures w14:val="standardContextual"/>
              </w:rPr>
              <w:tab/>
            </w:r>
            <w:r w:rsidR="004B02B2" w:rsidRPr="00C74531">
              <w:rPr>
                <w:rStyle w:val="Hyperlink"/>
                <w:noProof/>
                <w:lang w:val="en-GB"/>
              </w:rPr>
              <w:t>Záver</w:t>
            </w:r>
            <w:r w:rsidR="004B02B2">
              <w:rPr>
                <w:noProof/>
                <w:webHidden/>
              </w:rPr>
              <w:tab/>
            </w:r>
            <w:r w:rsidR="004B02B2">
              <w:rPr>
                <w:noProof/>
                <w:webHidden/>
              </w:rPr>
              <w:fldChar w:fldCharType="begin"/>
            </w:r>
            <w:r w:rsidR="004B02B2">
              <w:rPr>
                <w:noProof/>
                <w:webHidden/>
              </w:rPr>
              <w:instrText xml:space="preserve"> PAGEREF _Toc208411290 \h </w:instrText>
            </w:r>
            <w:r w:rsidR="004B02B2">
              <w:rPr>
                <w:noProof/>
                <w:webHidden/>
              </w:rPr>
            </w:r>
            <w:r w:rsidR="004B02B2">
              <w:rPr>
                <w:noProof/>
                <w:webHidden/>
              </w:rPr>
              <w:fldChar w:fldCharType="separate"/>
            </w:r>
            <w:r w:rsidR="004B02B2">
              <w:rPr>
                <w:noProof/>
                <w:webHidden/>
              </w:rPr>
              <w:t>4</w:t>
            </w:r>
            <w:r w:rsidR="004B02B2">
              <w:rPr>
                <w:noProof/>
                <w:webHidden/>
              </w:rPr>
              <w:fldChar w:fldCharType="end"/>
            </w:r>
          </w:hyperlink>
        </w:p>
        <w:p w14:paraId="05F72FA4" w14:textId="6D6C5F73" w:rsidR="000C13E1" w:rsidRPr="007A5B0D" w:rsidRDefault="000C13E1">
          <w:pPr>
            <w:rPr>
              <w:lang w:val="en-GB"/>
            </w:rPr>
          </w:pPr>
          <w:r w:rsidRPr="007A5B0D">
            <w:rPr>
              <w:b/>
              <w:bCs/>
              <w:lang w:val="en-GB"/>
            </w:rPr>
            <w:fldChar w:fldCharType="end"/>
          </w:r>
        </w:p>
      </w:sdtContent>
    </w:sdt>
    <w:p w14:paraId="76EB6211" w14:textId="77777777" w:rsidR="00262464" w:rsidRDefault="00262464" w:rsidP="00DD4C02">
      <w:pPr>
        <w:rPr>
          <w:rFonts w:eastAsiaTheme="majorEastAsia" w:cs="Arial"/>
          <w:color w:val="353838"/>
          <w:sz w:val="18"/>
          <w:szCs w:val="18"/>
          <w:lang w:val="en-GB" w:eastAsia="cs-CZ"/>
        </w:rPr>
      </w:pPr>
    </w:p>
    <w:p w14:paraId="799C4817" w14:textId="77777777" w:rsidR="00231358" w:rsidRDefault="00231358" w:rsidP="00DD4C02">
      <w:pPr>
        <w:rPr>
          <w:rFonts w:eastAsiaTheme="majorEastAsia" w:cs="Arial"/>
          <w:color w:val="353838"/>
          <w:sz w:val="18"/>
          <w:szCs w:val="18"/>
          <w:lang w:val="en-GB" w:eastAsia="cs-CZ"/>
        </w:rPr>
      </w:pPr>
    </w:p>
    <w:p w14:paraId="7863E7FD" w14:textId="77777777" w:rsidR="00231358" w:rsidRDefault="00231358" w:rsidP="00DD4C02">
      <w:pPr>
        <w:rPr>
          <w:rFonts w:eastAsiaTheme="majorEastAsia" w:cs="Arial"/>
          <w:color w:val="353838"/>
          <w:sz w:val="18"/>
          <w:szCs w:val="18"/>
          <w:lang w:val="en-GB" w:eastAsia="cs-CZ"/>
        </w:rPr>
      </w:pPr>
    </w:p>
    <w:p w14:paraId="03FADA3F" w14:textId="77777777" w:rsidR="00165456" w:rsidRDefault="00165456" w:rsidP="00CD3C8C">
      <w:pPr>
        <w:jc w:val="center"/>
        <w:rPr>
          <w:lang w:val="en-GB"/>
        </w:rPr>
      </w:pPr>
    </w:p>
    <w:p w14:paraId="49935371" w14:textId="77777777" w:rsidR="00165456" w:rsidRDefault="00165456" w:rsidP="00CD3C8C">
      <w:pPr>
        <w:jc w:val="center"/>
        <w:rPr>
          <w:lang w:val="en-GB"/>
        </w:rPr>
      </w:pPr>
    </w:p>
    <w:p w14:paraId="54EEE328" w14:textId="5EC7CA4E" w:rsidR="004B02B2" w:rsidRDefault="004B02B2">
      <w:pPr>
        <w:spacing w:before="0" w:after="200" w:line="276" w:lineRule="auto"/>
        <w:jc w:val="left"/>
        <w:rPr>
          <w:lang w:val="en-GB"/>
        </w:rPr>
      </w:pPr>
      <w:r>
        <w:rPr>
          <w:lang w:val="en-GB"/>
        </w:rPr>
        <w:br w:type="page"/>
      </w:r>
    </w:p>
    <w:p w14:paraId="31A90C3F" w14:textId="77777777" w:rsidR="00014680" w:rsidRPr="007A5B0D" w:rsidRDefault="00014680">
      <w:pPr>
        <w:rPr>
          <w:lang w:val="en-GB"/>
        </w:rPr>
      </w:pPr>
    </w:p>
    <w:p w14:paraId="6B8D5B82" w14:textId="65D5DB7D" w:rsidR="00014680" w:rsidRPr="00930138" w:rsidRDefault="00603CBD" w:rsidP="00BC00B4">
      <w:pPr>
        <w:pStyle w:val="Heading1"/>
        <w:numPr>
          <w:ilvl w:val="0"/>
          <w:numId w:val="0"/>
        </w:numPr>
        <w:rPr>
          <w:color w:val="7D7C7B"/>
          <w:lang w:val="en-GB"/>
        </w:rPr>
      </w:pPr>
      <w:bookmarkStart w:id="1" w:name="_Toc208411285"/>
      <w:r>
        <w:rPr>
          <w:color w:val="7D7C7B"/>
          <w:lang w:val="en-GB"/>
        </w:rPr>
        <w:t>Základné informácie</w:t>
      </w:r>
      <w:bookmarkEnd w:id="1"/>
    </w:p>
    <w:tbl>
      <w:tblPr>
        <w:tblStyle w:val="TableGridLight10"/>
        <w:tblW w:w="907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482"/>
        <w:gridCol w:w="6590"/>
      </w:tblGrid>
      <w:tr w:rsidR="0059711B" w:rsidRPr="00F83046" w14:paraId="4B89C14E" w14:textId="77777777" w:rsidTr="00C71D47">
        <w:tc>
          <w:tcPr>
            <w:tcW w:w="2482" w:type="dxa"/>
          </w:tcPr>
          <w:p w14:paraId="28FC6C3C" w14:textId="7E90EA83" w:rsidR="0059711B" w:rsidRPr="00F83046" w:rsidRDefault="00603CBD" w:rsidP="00C71D47">
            <w:pPr>
              <w:pStyle w:val="Tablecontent"/>
              <w:spacing w:before="120"/>
              <w:rPr>
                <w:lang w:val="en-GB"/>
              </w:rPr>
            </w:pPr>
            <w:r>
              <w:rPr>
                <w:lang w:val="en-GB"/>
              </w:rPr>
              <w:t>Názov projektu</w:t>
            </w:r>
          </w:p>
        </w:tc>
        <w:tc>
          <w:tcPr>
            <w:tcW w:w="6590" w:type="dxa"/>
          </w:tcPr>
          <w:p w14:paraId="76D103C0" w14:textId="1A31F67A" w:rsidR="0059711B" w:rsidRPr="00F83046" w:rsidRDefault="00603CBD" w:rsidP="00C71D47">
            <w:pPr>
              <w:spacing w:after="0"/>
            </w:pPr>
            <w:r w:rsidRPr="00603CBD">
              <w:t>Inovatívne prístupy k diagnostike a liečbe duktálneho adenokarcinómu pankreasu</w:t>
            </w:r>
          </w:p>
        </w:tc>
      </w:tr>
      <w:tr w:rsidR="0059711B" w:rsidRPr="00F83046" w14:paraId="2D26657A" w14:textId="77777777" w:rsidTr="00C71D47">
        <w:tc>
          <w:tcPr>
            <w:tcW w:w="2482" w:type="dxa"/>
          </w:tcPr>
          <w:p w14:paraId="7EC99E2E" w14:textId="77777777" w:rsidR="0059711B" w:rsidRDefault="0059711B" w:rsidP="00455405">
            <w:pPr>
              <w:pStyle w:val="Tablecontent"/>
              <w:rPr>
                <w:lang w:val="en-GB"/>
              </w:rPr>
            </w:pPr>
          </w:p>
        </w:tc>
        <w:tc>
          <w:tcPr>
            <w:tcW w:w="6590" w:type="dxa"/>
          </w:tcPr>
          <w:p w14:paraId="17C64A8B" w14:textId="77777777" w:rsidR="0059711B" w:rsidRPr="00F83046" w:rsidRDefault="0059711B" w:rsidP="00455405">
            <w:pPr>
              <w:spacing w:before="0" w:after="0"/>
              <w:jc w:val="left"/>
            </w:pPr>
          </w:p>
        </w:tc>
      </w:tr>
      <w:tr w:rsidR="0059711B" w:rsidRPr="00F83046" w14:paraId="7910094B" w14:textId="77777777" w:rsidTr="00C71D47">
        <w:tc>
          <w:tcPr>
            <w:tcW w:w="2482" w:type="dxa"/>
          </w:tcPr>
          <w:p w14:paraId="350FCEE4" w14:textId="2186E015" w:rsidR="0059711B" w:rsidRDefault="00603CBD" w:rsidP="00455405">
            <w:pPr>
              <w:pStyle w:val="Tablecontent"/>
              <w:rPr>
                <w:lang w:val="en-GB"/>
              </w:rPr>
            </w:pPr>
            <w:r>
              <w:rPr>
                <w:lang w:val="en-GB"/>
              </w:rPr>
              <w:t>Akronym</w:t>
            </w:r>
          </w:p>
        </w:tc>
        <w:tc>
          <w:tcPr>
            <w:tcW w:w="6590" w:type="dxa"/>
          </w:tcPr>
          <w:p w14:paraId="3A80C4F0" w14:textId="74B492C1" w:rsidR="0059711B" w:rsidRPr="00F83046" w:rsidRDefault="00603CBD" w:rsidP="00455405">
            <w:pPr>
              <w:spacing w:before="0" w:after="0"/>
              <w:jc w:val="left"/>
            </w:pPr>
            <w:r w:rsidRPr="00603CBD">
              <w:t>PDAid</w:t>
            </w:r>
          </w:p>
        </w:tc>
      </w:tr>
      <w:tr w:rsidR="0059711B" w:rsidRPr="00F83046" w14:paraId="6C30883D" w14:textId="77777777" w:rsidTr="00C71D47">
        <w:tc>
          <w:tcPr>
            <w:tcW w:w="2482" w:type="dxa"/>
          </w:tcPr>
          <w:p w14:paraId="774187D7" w14:textId="77777777" w:rsidR="0059711B" w:rsidRDefault="0059711B" w:rsidP="00455405">
            <w:pPr>
              <w:pStyle w:val="Tablecontent"/>
              <w:rPr>
                <w:lang w:val="en-GB"/>
              </w:rPr>
            </w:pPr>
          </w:p>
        </w:tc>
        <w:tc>
          <w:tcPr>
            <w:tcW w:w="6590" w:type="dxa"/>
          </w:tcPr>
          <w:p w14:paraId="28053E37" w14:textId="77777777" w:rsidR="0059711B" w:rsidRDefault="0059711B" w:rsidP="00455405">
            <w:pPr>
              <w:spacing w:before="0" w:after="0"/>
              <w:jc w:val="left"/>
            </w:pPr>
          </w:p>
        </w:tc>
      </w:tr>
      <w:tr w:rsidR="0059711B" w:rsidRPr="00F83046" w14:paraId="24ADE60C" w14:textId="77777777" w:rsidTr="00C71D47">
        <w:tc>
          <w:tcPr>
            <w:tcW w:w="2482" w:type="dxa"/>
          </w:tcPr>
          <w:p w14:paraId="1CE77836" w14:textId="4ECBC96A" w:rsidR="0059711B" w:rsidRDefault="00603CBD" w:rsidP="00455405">
            <w:pPr>
              <w:pStyle w:val="Tablecontent"/>
              <w:rPr>
                <w:lang w:val="en-GB"/>
              </w:rPr>
            </w:pPr>
            <w:r>
              <w:rPr>
                <w:lang w:val="en-GB"/>
              </w:rPr>
              <w:t>Kód výzvy</w:t>
            </w:r>
          </w:p>
        </w:tc>
        <w:tc>
          <w:tcPr>
            <w:tcW w:w="6590" w:type="dxa"/>
          </w:tcPr>
          <w:p w14:paraId="76FB6064" w14:textId="20FA4D9F" w:rsidR="0059711B" w:rsidRDefault="00603CBD" w:rsidP="00455405">
            <w:pPr>
              <w:spacing w:before="0" w:after="0"/>
              <w:jc w:val="left"/>
            </w:pPr>
            <w:r w:rsidRPr="00603CBD">
              <w:t>09I01-03-V04</w:t>
            </w:r>
          </w:p>
        </w:tc>
      </w:tr>
      <w:tr w:rsidR="0059711B" w:rsidRPr="00F83046" w14:paraId="055D67CB" w14:textId="77777777" w:rsidTr="00C71D47">
        <w:tc>
          <w:tcPr>
            <w:tcW w:w="2482" w:type="dxa"/>
          </w:tcPr>
          <w:p w14:paraId="3E5F2ECE" w14:textId="77777777" w:rsidR="0059711B" w:rsidRDefault="0059711B" w:rsidP="00455405">
            <w:pPr>
              <w:pStyle w:val="Tablecontent"/>
              <w:rPr>
                <w:lang w:val="en-GB"/>
              </w:rPr>
            </w:pPr>
          </w:p>
        </w:tc>
        <w:tc>
          <w:tcPr>
            <w:tcW w:w="6590" w:type="dxa"/>
          </w:tcPr>
          <w:p w14:paraId="64936382" w14:textId="77777777" w:rsidR="0059711B" w:rsidRPr="008825B0" w:rsidRDefault="0059711B" w:rsidP="00455405">
            <w:pPr>
              <w:spacing w:before="0" w:after="0"/>
              <w:jc w:val="left"/>
            </w:pPr>
          </w:p>
        </w:tc>
      </w:tr>
      <w:tr w:rsidR="0059711B" w:rsidRPr="00F83046" w14:paraId="16BBEB09" w14:textId="77777777" w:rsidTr="00C71D47">
        <w:tc>
          <w:tcPr>
            <w:tcW w:w="2482" w:type="dxa"/>
          </w:tcPr>
          <w:p w14:paraId="6B6389FF" w14:textId="26B3BE9C" w:rsidR="0059711B" w:rsidRDefault="00603CBD" w:rsidP="00455405">
            <w:pPr>
              <w:pStyle w:val="Tablecontent"/>
              <w:rPr>
                <w:lang w:val="en-GB"/>
              </w:rPr>
            </w:pPr>
            <w:r w:rsidRPr="00603CBD">
              <w:rPr>
                <w:lang w:val="en-GB"/>
              </w:rPr>
              <w:t>Komponent</w:t>
            </w:r>
          </w:p>
        </w:tc>
        <w:tc>
          <w:tcPr>
            <w:tcW w:w="6590" w:type="dxa"/>
          </w:tcPr>
          <w:p w14:paraId="64B1DEC4" w14:textId="28C31ABF" w:rsidR="0059711B" w:rsidRPr="008825B0" w:rsidRDefault="00603CBD" w:rsidP="00603CBD">
            <w:pPr>
              <w:spacing w:before="0" w:after="0"/>
            </w:pPr>
            <w:r>
              <w:t>Komponent 9: Efektívnejšie riadenie a posilnenie financovania výskumu, vývoja a inovácií</w:t>
            </w:r>
          </w:p>
        </w:tc>
      </w:tr>
      <w:tr w:rsidR="0059711B" w:rsidRPr="00F83046" w14:paraId="77DC4F41" w14:textId="77777777" w:rsidTr="00C71D47">
        <w:tc>
          <w:tcPr>
            <w:tcW w:w="2482" w:type="dxa"/>
          </w:tcPr>
          <w:p w14:paraId="423465FA" w14:textId="77777777" w:rsidR="0059711B" w:rsidRDefault="0059711B" w:rsidP="00455405">
            <w:pPr>
              <w:pStyle w:val="Tablecontent"/>
              <w:rPr>
                <w:lang w:val="en-GB"/>
              </w:rPr>
            </w:pPr>
          </w:p>
        </w:tc>
        <w:tc>
          <w:tcPr>
            <w:tcW w:w="6590" w:type="dxa"/>
          </w:tcPr>
          <w:p w14:paraId="6F38FA04" w14:textId="77777777" w:rsidR="0059711B" w:rsidRPr="008825B0" w:rsidRDefault="0059711B" w:rsidP="00455405">
            <w:pPr>
              <w:spacing w:before="0" w:after="0"/>
              <w:jc w:val="left"/>
            </w:pPr>
          </w:p>
        </w:tc>
      </w:tr>
      <w:tr w:rsidR="0059711B" w:rsidRPr="00F83046" w14:paraId="1B16B8E8" w14:textId="77777777" w:rsidTr="00C71D47">
        <w:tc>
          <w:tcPr>
            <w:tcW w:w="2482" w:type="dxa"/>
          </w:tcPr>
          <w:p w14:paraId="59D96EB7" w14:textId="6B0C3E2F" w:rsidR="0059711B" w:rsidRDefault="00603CBD" w:rsidP="00455405">
            <w:pPr>
              <w:pStyle w:val="Tablecontent"/>
              <w:rPr>
                <w:lang w:val="en-GB"/>
              </w:rPr>
            </w:pPr>
            <w:r w:rsidRPr="00603CBD">
              <w:rPr>
                <w:lang w:val="en-GB"/>
              </w:rPr>
              <w:t>Opatrenie</w:t>
            </w:r>
          </w:p>
        </w:tc>
        <w:tc>
          <w:tcPr>
            <w:tcW w:w="6590" w:type="dxa"/>
          </w:tcPr>
          <w:p w14:paraId="0579574C" w14:textId="5D1FCDC9" w:rsidR="0059711B" w:rsidRPr="00CC62F5" w:rsidRDefault="00603CBD" w:rsidP="00603CBD">
            <w:pPr>
              <w:spacing w:before="0" w:after="0"/>
              <w:jc w:val="left"/>
            </w:pPr>
            <w:r>
              <w:t>Investícia 1: Podpora medzinárodnej spolupráce a zapájania sa do projektov Horizont Európa a EIT</w:t>
            </w:r>
          </w:p>
        </w:tc>
      </w:tr>
      <w:tr w:rsidR="0059711B" w:rsidRPr="00F83046" w14:paraId="1502687C" w14:textId="77777777" w:rsidTr="00C71D47">
        <w:tc>
          <w:tcPr>
            <w:tcW w:w="2482" w:type="dxa"/>
          </w:tcPr>
          <w:p w14:paraId="51C05BE5" w14:textId="77777777" w:rsidR="0059711B" w:rsidRDefault="0059711B" w:rsidP="00455405">
            <w:pPr>
              <w:pStyle w:val="Tablecontent"/>
              <w:rPr>
                <w:lang w:val="en-GB"/>
              </w:rPr>
            </w:pPr>
          </w:p>
        </w:tc>
        <w:tc>
          <w:tcPr>
            <w:tcW w:w="6590" w:type="dxa"/>
          </w:tcPr>
          <w:p w14:paraId="5B924232" w14:textId="77777777" w:rsidR="0059711B" w:rsidRDefault="0059711B" w:rsidP="00455405">
            <w:pPr>
              <w:spacing w:before="0" w:after="0"/>
              <w:jc w:val="left"/>
            </w:pPr>
          </w:p>
        </w:tc>
      </w:tr>
      <w:tr w:rsidR="0059711B" w:rsidRPr="00F83046" w14:paraId="0F8A9A74" w14:textId="77777777" w:rsidTr="00C71D47">
        <w:tc>
          <w:tcPr>
            <w:tcW w:w="2482" w:type="dxa"/>
          </w:tcPr>
          <w:p w14:paraId="186F1B3D" w14:textId="44E9406F" w:rsidR="0059711B" w:rsidRPr="00F83046" w:rsidRDefault="00603CBD" w:rsidP="00455405">
            <w:pPr>
              <w:pStyle w:val="Tablecontent"/>
              <w:rPr>
                <w:lang w:val="en-GB"/>
              </w:rPr>
            </w:pPr>
            <w:r>
              <w:rPr>
                <w:lang w:val="en-GB"/>
              </w:rPr>
              <w:t>Číslo projektu</w:t>
            </w:r>
            <w:r w:rsidR="0059711B">
              <w:rPr>
                <w:lang w:val="en-GB"/>
              </w:rPr>
              <w:t>.</w:t>
            </w:r>
          </w:p>
        </w:tc>
        <w:tc>
          <w:tcPr>
            <w:tcW w:w="6590" w:type="dxa"/>
          </w:tcPr>
          <w:p w14:paraId="7974C3DB" w14:textId="6A282366" w:rsidR="0059711B" w:rsidRPr="00F83046" w:rsidRDefault="00603CBD" w:rsidP="00455405">
            <w:pPr>
              <w:spacing w:before="0" w:after="0"/>
              <w:jc w:val="left"/>
            </w:pPr>
            <w:r w:rsidRPr="00603CBD">
              <w:t>09I01-03-V04-00073</w:t>
            </w:r>
          </w:p>
        </w:tc>
      </w:tr>
      <w:tr w:rsidR="0059711B" w:rsidRPr="00F83046" w14:paraId="3E8408AE" w14:textId="77777777" w:rsidTr="00C71D47">
        <w:tc>
          <w:tcPr>
            <w:tcW w:w="2482" w:type="dxa"/>
          </w:tcPr>
          <w:p w14:paraId="53540B36" w14:textId="77777777" w:rsidR="0059711B" w:rsidRDefault="0059711B" w:rsidP="00455405">
            <w:pPr>
              <w:pStyle w:val="Tablecontent"/>
              <w:rPr>
                <w:lang w:val="en-GB"/>
              </w:rPr>
            </w:pPr>
          </w:p>
        </w:tc>
        <w:tc>
          <w:tcPr>
            <w:tcW w:w="6590" w:type="dxa"/>
          </w:tcPr>
          <w:p w14:paraId="5A3F03DD" w14:textId="77777777" w:rsidR="0059711B" w:rsidRDefault="0059711B" w:rsidP="00455405">
            <w:pPr>
              <w:spacing w:before="0" w:after="0"/>
              <w:jc w:val="left"/>
            </w:pPr>
          </w:p>
        </w:tc>
      </w:tr>
      <w:tr w:rsidR="0059711B" w:rsidRPr="00F83046" w14:paraId="164F95CA" w14:textId="77777777" w:rsidTr="00C71D47">
        <w:tc>
          <w:tcPr>
            <w:tcW w:w="2482" w:type="dxa"/>
          </w:tcPr>
          <w:p w14:paraId="6A4DDB6B" w14:textId="16F0BF86" w:rsidR="0059711B" w:rsidRDefault="00603CBD" w:rsidP="00455405">
            <w:pPr>
              <w:pStyle w:val="Tablecontent"/>
              <w:rPr>
                <w:lang w:val="en-GB"/>
              </w:rPr>
            </w:pPr>
            <w:r>
              <w:rPr>
                <w:lang w:val="en-GB"/>
              </w:rPr>
              <w:t>Typ správy</w:t>
            </w:r>
          </w:p>
        </w:tc>
        <w:tc>
          <w:tcPr>
            <w:tcW w:w="6590" w:type="dxa"/>
          </w:tcPr>
          <w:p w14:paraId="47E77A67" w14:textId="435EE79A" w:rsidR="0059711B" w:rsidRPr="00453983" w:rsidRDefault="00603CBD" w:rsidP="00C21254">
            <w:pPr>
              <w:spacing w:before="0" w:after="0"/>
              <w:jc w:val="left"/>
            </w:pPr>
            <w:r>
              <w:rPr>
                <w:b/>
                <w:bCs/>
              </w:rPr>
              <w:t>Verejná</w:t>
            </w:r>
            <w:r w:rsidR="004B02B2">
              <w:rPr>
                <w:b/>
                <w:bCs/>
              </w:rPr>
              <w:t>/Interná</w:t>
            </w:r>
          </w:p>
        </w:tc>
      </w:tr>
      <w:tr w:rsidR="0059711B" w:rsidRPr="00F83046" w14:paraId="15A9F517" w14:textId="77777777" w:rsidTr="00C71D47">
        <w:tc>
          <w:tcPr>
            <w:tcW w:w="2482" w:type="dxa"/>
          </w:tcPr>
          <w:p w14:paraId="06322E18" w14:textId="77777777" w:rsidR="0059711B" w:rsidRDefault="0059711B" w:rsidP="00455405">
            <w:pPr>
              <w:pStyle w:val="Tablecontent"/>
              <w:rPr>
                <w:lang w:val="en-GB"/>
              </w:rPr>
            </w:pPr>
          </w:p>
        </w:tc>
        <w:tc>
          <w:tcPr>
            <w:tcW w:w="6590" w:type="dxa"/>
          </w:tcPr>
          <w:p w14:paraId="4E1EFBAD" w14:textId="77777777" w:rsidR="0059711B" w:rsidRDefault="0059711B" w:rsidP="00455405">
            <w:pPr>
              <w:spacing w:before="0" w:after="0"/>
              <w:jc w:val="left"/>
            </w:pPr>
          </w:p>
        </w:tc>
      </w:tr>
      <w:tr w:rsidR="0059711B" w:rsidRPr="00F83046" w14:paraId="301E066B" w14:textId="77777777" w:rsidTr="00C71D47">
        <w:tc>
          <w:tcPr>
            <w:tcW w:w="2482" w:type="dxa"/>
          </w:tcPr>
          <w:p w14:paraId="342C33A5" w14:textId="156F55F2" w:rsidR="0059711B" w:rsidRDefault="0059711B" w:rsidP="00455405">
            <w:pPr>
              <w:pStyle w:val="Tablecontent"/>
              <w:rPr>
                <w:lang w:val="en-GB"/>
              </w:rPr>
            </w:pPr>
          </w:p>
        </w:tc>
        <w:tc>
          <w:tcPr>
            <w:tcW w:w="6590" w:type="dxa"/>
          </w:tcPr>
          <w:p w14:paraId="1EC614F0" w14:textId="1966BD0D" w:rsidR="0059711B" w:rsidRPr="00453983" w:rsidRDefault="0059711B" w:rsidP="00C21254">
            <w:pPr>
              <w:spacing w:before="0" w:after="0"/>
              <w:jc w:val="left"/>
            </w:pPr>
          </w:p>
        </w:tc>
      </w:tr>
    </w:tbl>
    <w:p w14:paraId="0AE8F870" w14:textId="77777777" w:rsidR="00015CDF" w:rsidRDefault="00015CDF">
      <w:pPr>
        <w:spacing w:before="0" w:after="200" w:line="276" w:lineRule="auto"/>
        <w:jc w:val="left"/>
        <w:rPr>
          <w:rFonts w:eastAsiaTheme="majorEastAsia" w:cstheme="majorBidi"/>
          <w:b/>
          <w:bCs/>
          <w:color w:val="7D7C7B"/>
          <w:sz w:val="32"/>
          <w:szCs w:val="28"/>
          <w:lang w:val="en-GB"/>
        </w:rPr>
      </w:pPr>
      <w:r>
        <w:rPr>
          <w:color w:val="7D7C7B"/>
          <w:lang w:val="en-GB"/>
        </w:rPr>
        <w:br w:type="page"/>
      </w:r>
    </w:p>
    <w:p w14:paraId="1EB8C2C6" w14:textId="77777777" w:rsidR="005001C0" w:rsidRDefault="005001C0" w:rsidP="005001C0">
      <w:pPr>
        <w:pStyle w:val="Heading1"/>
        <w:numPr>
          <w:ilvl w:val="0"/>
          <w:numId w:val="0"/>
        </w:numPr>
        <w:spacing w:before="600"/>
        <w:rPr>
          <w:color w:val="7D7C7B"/>
          <w:lang w:val="en-GB"/>
        </w:rPr>
      </w:pPr>
    </w:p>
    <w:p w14:paraId="268F91B1" w14:textId="44A8E728" w:rsidR="00C74786" w:rsidRPr="00930138" w:rsidRDefault="00603CBD" w:rsidP="005001C0">
      <w:pPr>
        <w:pStyle w:val="Heading1"/>
        <w:numPr>
          <w:ilvl w:val="0"/>
          <w:numId w:val="0"/>
        </w:numPr>
        <w:spacing w:before="240"/>
        <w:rPr>
          <w:color w:val="7D7C7B"/>
          <w:lang w:val="en-GB"/>
        </w:rPr>
      </w:pPr>
      <w:bookmarkStart w:id="2" w:name="_Toc208411286"/>
      <w:r>
        <w:rPr>
          <w:color w:val="7D7C7B"/>
          <w:lang w:val="en-GB"/>
        </w:rPr>
        <w:t>Súhrn</w:t>
      </w:r>
      <w:bookmarkEnd w:id="2"/>
    </w:p>
    <w:p w14:paraId="6CD50532" w14:textId="50EEF5D1" w:rsidR="00C74786" w:rsidRPr="007A5B0D" w:rsidRDefault="004B02B2" w:rsidP="00E72D0B">
      <w:pPr>
        <w:rPr>
          <w:lang w:val="en-GB"/>
        </w:rPr>
      </w:pPr>
      <w:r>
        <w:rPr>
          <w:lang w:val="en-GB"/>
        </w:rPr>
        <w:t>Text…….</w:t>
      </w:r>
      <w:r w:rsidR="00B17044" w:rsidRPr="000A4992">
        <w:rPr>
          <w:color w:val="EEECE1" w:themeColor="background2"/>
          <w:lang w:val="en-GB"/>
        </w:rPr>
        <w:t>t</w:t>
      </w:r>
      <w:r w:rsidR="00B17044" w:rsidRPr="00B17044">
        <w:rPr>
          <w:lang w:val="en-GB"/>
        </w:rPr>
        <w:t>.</w:t>
      </w:r>
      <w:r w:rsidR="00EA2512">
        <w:rPr>
          <w:lang w:val="en-GB"/>
        </w:rPr>
        <w:t xml:space="preserve"> </w:t>
      </w:r>
    </w:p>
    <w:p w14:paraId="43353D75" w14:textId="70AF4143" w:rsidR="005F2C12" w:rsidRDefault="004B02B2" w:rsidP="005F2C12">
      <w:pPr>
        <w:pStyle w:val="Heading1"/>
        <w:rPr>
          <w:color w:val="E32729"/>
          <w:lang w:val="en-GB"/>
        </w:rPr>
      </w:pPr>
      <w:bookmarkStart w:id="3" w:name="_Toc208411287"/>
      <w:r>
        <w:rPr>
          <w:color w:val="E32729"/>
          <w:lang w:val="en-GB"/>
        </w:rPr>
        <w:t>Hlavný nadpis</w:t>
      </w:r>
      <w:bookmarkEnd w:id="3"/>
    </w:p>
    <w:p w14:paraId="6C8399BA" w14:textId="304FA9F5" w:rsidR="00C74ECB" w:rsidRPr="004B02B2" w:rsidRDefault="004B02B2" w:rsidP="003C10A5">
      <w:pPr>
        <w:rPr>
          <w:lang w:val="en-GB"/>
        </w:rPr>
      </w:pPr>
      <w:r w:rsidRPr="004B02B2">
        <w:rPr>
          <w:rFonts w:cs="Arial"/>
        </w:rPr>
        <w:t>Text</w:t>
      </w:r>
      <w:r>
        <w:rPr>
          <w:rFonts w:cs="Arial"/>
        </w:rPr>
        <w:t>…….</w:t>
      </w:r>
    </w:p>
    <w:p w14:paraId="56D653D8" w14:textId="518320DB" w:rsidR="004E1D4F" w:rsidRDefault="004E1D4F" w:rsidP="00C74ECB">
      <w:pPr>
        <w:pStyle w:val="Numberedlist"/>
        <w:numPr>
          <w:ilvl w:val="0"/>
          <w:numId w:val="0"/>
        </w:numPr>
        <w:ind w:left="568" w:hanging="284"/>
        <w:jc w:val="center"/>
      </w:pPr>
    </w:p>
    <w:p w14:paraId="087DDEB3" w14:textId="05FCE252" w:rsidR="005F2C12" w:rsidRPr="00930138" w:rsidRDefault="004B02B2" w:rsidP="005F2C12">
      <w:pPr>
        <w:pStyle w:val="Heading2"/>
        <w:rPr>
          <w:color w:val="7D7C7B"/>
          <w:lang w:val="en-GB"/>
        </w:rPr>
      </w:pPr>
      <w:bookmarkStart w:id="4" w:name="_Toc208411288"/>
      <w:r>
        <w:rPr>
          <w:color w:val="7D7C7B"/>
          <w:lang w:val="en-GB"/>
        </w:rPr>
        <w:t>Podnadpis</w:t>
      </w:r>
      <w:bookmarkEnd w:id="4"/>
    </w:p>
    <w:p w14:paraId="04C8D1FA" w14:textId="3CE3212C" w:rsidR="00A03230" w:rsidRPr="004B02B2" w:rsidRDefault="004B02B2" w:rsidP="004B02B2">
      <w:r w:rsidRPr="004B02B2">
        <w:rPr>
          <w:lang w:val="en-GB"/>
        </w:rPr>
        <w:t>Text</w:t>
      </w:r>
      <w:r>
        <w:rPr>
          <w:lang w:val="en-GB"/>
        </w:rPr>
        <w:t>…..</w:t>
      </w:r>
      <w:r w:rsidRPr="004B02B2">
        <w:rPr>
          <w:lang w:val="en-GB"/>
        </w:rPr>
        <w:t xml:space="preserve"> </w:t>
      </w:r>
    </w:p>
    <w:p w14:paraId="0174DE26" w14:textId="34343555" w:rsidR="000503C1" w:rsidRDefault="000503C1" w:rsidP="00716525">
      <w:pPr>
        <w:pStyle w:val="Figurecaption"/>
        <w:jc w:val="center"/>
        <w:rPr>
          <w:lang w:val="en-GB"/>
        </w:rPr>
      </w:pPr>
    </w:p>
    <w:p w14:paraId="4BF6F3D6" w14:textId="531B405D" w:rsidR="005F2C12" w:rsidRDefault="004B02B2" w:rsidP="005F2C12">
      <w:pPr>
        <w:pStyle w:val="Heading3"/>
        <w:rPr>
          <w:color w:val="7D7C7B"/>
          <w:lang w:val="en-GB"/>
        </w:rPr>
      </w:pPr>
      <w:bookmarkStart w:id="5" w:name="_Toc208411289"/>
      <w:r>
        <w:rPr>
          <w:color w:val="7D7C7B"/>
          <w:lang w:val="en-GB"/>
        </w:rPr>
        <w:t>Podnadpis</w:t>
      </w:r>
      <w:bookmarkEnd w:id="5"/>
    </w:p>
    <w:p w14:paraId="2CB667BD" w14:textId="349C349C" w:rsidR="00516FAE" w:rsidRDefault="004B02B2" w:rsidP="00516FAE">
      <w:pPr>
        <w:ind w:left="284"/>
      </w:pPr>
      <w:r>
        <w:t>Text……</w:t>
      </w:r>
    </w:p>
    <w:p w14:paraId="2CCBD34B" w14:textId="6DF38BC8" w:rsidR="004B02B2" w:rsidRDefault="004B02B2" w:rsidP="00516FAE">
      <w:pPr>
        <w:ind w:left="284"/>
      </w:pPr>
    </w:p>
    <w:p w14:paraId="28951834" w14:textId="77777777" w:rsidR="004B02B2" w:rsidRDefault="004B02B2" w:rsidP="00516FAE">
      <w:pPr>
        <w:ind w:left="284"/>
      </w:pPr>
    </w:p>
    <w:p w14:paraId="7625E8B6" w14:textId="6092E048" w:rsidR="005C1F6B" w:rsidRDefault="004B02B2" w:rsidP="004B02B2">
      <w:pPr>
        <w:pStyle w:val="Heading1"/>
        <w:spacing w:before="600"/>
        <w:ind w:left="431" w:hanging="431"/>
        <w:rPr>
          <w:color w:val="E32729"/>
          <w:lang w:val="en-GB"/>
        </w:rPr>
      </w:pPr>
      <w:bookmarkStart w:id="6" w:name="_Toc208411290"/>
      <w:r>
        <w:rPr>
          <w:color w:val="E32729"/>
          <w:lang w:val="en-GB"/>
        </w:rPr>
        <w:t>Záver</w:t>
      </w:r>
      <w:bookmarkEnd w:id="6"/>
    </w:p>
    <w:p w14:paraId="2FB80540" w14:textId="63DC9CC2" w:rsidR="004B02B2" w:rsidRDefault="004B02B2" w:rsidP="004B02B2">
      <w:pPr>
        <w:rPr>
          <w:lang w:val="en-GB"/>
        </w:rPr>
      </w:pPr>
      <w:r>
        <w:rPr>
          <w:lang w:val="en-GB"/>
        </w:rPr>
        <w:t>Text……</w:t>
      </w:r>
    </w:p>
    <w:p w14:paraId="5FAC96DA" w14:textId="77777777" w:rsidR="004B02B2" w:rsidRDefault="004B02B2" w:rsidP="004B02B2">
      <w:pPr>
        <w:rPr>
          <w:lang w:val="en-GB"/>
        </w:rPr>
      </w:pPr>
    </w:p>
    <w:p w14:paraId="3286600F" w14:textId="77777777" w:rsidR="004B02B2" w:rsidRDefault="004B02B2" w:rsidP="004B02B2">
      <w:pPr>
        <w:rPr>
          <w:lang w:val="en-GB"/>
        </w:rPr>
      </w:pPr>
    </w:p>
    <w:p w14:paraId="2CC567E7" w14:textId="77777777" w:rsidR="004B02B2" w:rsidRDefault="004B02B2" w:rsidP="004B02B2">
      <w:pPr>
        <w:rPr>
          <w:lang w:val="en-GB"/>
        </w:rPr>
      </w:pPr>
    </w:p>
    <w:p w14:paraId="165DD4F2" w14:textId="77777777" w:rsidR="004B02B2" w:rsidRDefault="004B02B2" w:rsidP="004B02B2">
      <w:pPr>
        <w:rPr>
          <w:lang w:val="en-GB"/>
        </w:rPr>
      </w:pPr>
    </w:p>
    <w:p w14:paraId="7DD8F7F0" w14:textId="77777777" w:rsidR="004B02B2" w:rsidRDefault="004B02B2" w:rsidP="004B02B2">
      <w:pPr>
        <w:rPr>
          <w:lang w:val="en-GB"/>
        </w:rPr>
      </w:pPr>
    </w:p>
    <w:p w14:paraId="08D4062D" w14:textId="77777777" w:rsidR="004B02B2" w:rsidRDefault="004B02B2" w:rsidP="004B02B2">
      <w:pPr>
        <w:rPr>
          <w:lang w:val="en-GB"/>
        </w:rPr>
      </w:pPr>
    </w:p>
    <w:p w14:paraId="47533785" w14:textId="77777777" w:rsidR="004B02B2" w:rsidRDefault="004B02B2" w:rsidP="004B02B2">
      <w:pPr>
        <w:rPr>
          <w:lang w:val="en-GB"/>
        </w:rPr>
      </w:pPr>
    </w:p>
    <w:p w14:paraId="4BFE8E51" w14:textId="77777777" w:rsidR="004B02B2" w:rsidRDefault="004B02B2" w:rsidP="004B02B2">
      <w:pPr>
        <w:rPr>
          <w:lang w:val="en-GB"/>
        </w:rPr>
      </w:pPr>
    </w:p>
    <w:p w14:paraId="33D4103B" w14:textId="77777777" w:rsidR="004B02B2" w:rsidRDefault="004B02B2" w:rsidP="004B02B2">
      <w:pPr>
        <w:rPr>
          <w:lang w:val="en-GB"/>
        </w:rPr>
      </w:pPr>
    </w:p>
    <w:p w14:paraId="59BD810D" w14:textId="77777777" w:rsidR="004B02B2" w:rsidRDefault="004B02B2" w:rsidP="004B02B2">
      <w:pPr>
        <w:rPr>
          <w:lang w:val="en-GB"/>
        </w:rPr>
      </w:pPr>
    </w:p>
    <w:p w14:paraId="4110B11F" w14:textId="77777777" w:rsidR="004B02B2" w:rsidRDefault="004B02B2" w:rsidP="004B02B2">
      <w:pPr>
        <w:rPr>
          <w:lang w:val="en-GB"/>
        </w:rPr>
      </w:pPr>
    </w:p>
    <w:p w14:paraId="7E33B3F6" w14:textId="77777777" w:rsidR="004B02B2" w:rsidRDefault="004B02B2" w:rsidP="004B02B2">
      <w:pPr>
        <w:rPr>
          <w:lang w:val="en-GB"/>
        </w:rPr>
      </w:pPr>
    </w:p>
    <w:p w14:paraId="41B3D9D3" w14:textId="77777777" w:rsidR="004B02B2" w:rsidRDefault="004B02B2" w:rsidP="004B02B2">
      <w:pPr>
        <w:rPr>
          <w:lang w:val="en-GB"/>
        </w:rPr>
      </w:pPr>
    </w:p>
    <w:p w14:paraId="4898DE13" w14:textId="77777777" w:rsidR="004B02B2" w:rsidRDefault="004B02B2" w:rsidP="004B02B2">
      <w:pPr>
        <w:rPr>
          <w:lang w:val="en-GB"/>
        </w:rPr>
      </w:pPr>
    </w:p>
    <w:p w14:paraId="43CD7055" w14:textId="77777777" w:rsidR="004B02B2" w:rsidRDefault="004B02B2" w:rsidP="004B02B2">
      <w:pPr>
        <w:rPr>
          <w:b/>
          <w:bCs/>
        </w:rPr>
      </w:pPr>
    </w:p>
    <w:p w14:paraId="5674741D" w14:textId="2B8C6362" w:rsidR="004B02B2" w:rsidRPr="004B02B2" w:rsidRDefault="004B02B2" w:rsidP="004B02B2">
      <w:pPr>
        <w:rPr>
          <w:b/>
          <w:bCs/>
        </w:rPr>
      </w:pPr>
      <w:r w:rsidRPr="004B02B2">
        <w:rPr>
          <w:b/>
          <w:bCs/>
        </w:rPr>
        <w:t xml:space="preserve">Vzory </w:t>
      </w:r>
    </w:p>
    <w:p w14:paraId="4C976CA1" w14:textId="77777777" w:rsidR="004B02B2" w:rsidRPr="004B02B2" w:rsidRDefault="004B02B2" w:rsidP="004B02B2">
      <w:pPr>
        <w:pStyle w:val="ListParagraph"/>
      </w:pPr>
      <w:r w:rsidRPr="004B02B2">
        <w:t xml:space="preserve">odrážky </w:t>
      </w:r>
    </w:p>
    <w:p w14:paraId="682F2C23" w14:textId="77777777" w:rsidR="004B02B2" w:rsidRDefault="004B02B2" w:rsidP="004B02B2">
      <w:pPr>
        <w:pStyle w:val="ListParagraph"/>
      </w:pPr>
      <w:r>
        <w:t>odrážky</w:t>
      </w:r>
    </w:p>
    <w:p w14:paraId="74BD17C6" w14:textId="77777777" w:rsidR="004B02B2" w:rsidRPr="004B02B2" w:rsidRDefault="004B02B2" w:rsidP="004B02B2">
      <w:pPr>
        <w:pStyle w:val="ListParagraph"/>
      </w:pPr>
      <w:r>
        <w:t>odrážky</w:t>
      </w:r>
    </w:p>
    <w:p w14:paraId="1545F7B3" w14:textId="77777777" w:rsidR="004B02B2" w:rsidRDefault="004B02B2" w:rsidP="004B02B2">
      <w:pPr>
        <w:ind w:left="284"/>
      </w:pPr>
    </w:p>
    <w:p w14:paraId="64CFD999" w14:textId="77777777" w:rsidR="004B02B2" w:rsidRDefault="004B02B2" w:rsidP="004B02B2">
      <w:pPr>
        <w:pStyle w:val="Figurecaption"/>
        <w:jc w:val="left"/>
        <w:rPr>
          <w:lang w:val="en-GB"/>
        </w:rPr>
      </w:pPr>
    </w:p>
    <w:p w14:paraId="383C4FBE" w14:textId="6240A391" w:rsidR="004B02B2" w:rsidRDefault="004B02B2" w:rsidP="004B02B2">
      <w:pPr>
        <w:pStyle w:val="Figurecaption"/>
        <w:jc w:val="left"/>
        <w:rPr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1685E88" wp14:editId="6D6E6513">
            <wp:simplePos x="0" y="0"/>
            <wp:positionH relativeFrom="column">
              <wp:posOffset>946150</wp:posOffset>
            </wp:positionH>
            <wp:positionV relativeFrom="paragraph">
              <wp:posOffset>317112</wp:posOffset>
            </wp:positionV>
            <wp:extent cx="3855493" cy="19464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5493" cy="194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CBEAF6" w14:textId="77777777" w:rsidR="004B02B2" w:rsidRDefault="004B02B2" w:rsidP="004B02B2">
      <w:pPr>
        <w:pStyle w:val="Figurecaption"/>
        <w:jc w:val="center"/>
        <w:rPr>
          <w:lang w:val="en-GB"/>
        </w:rPr>
      </w:pPr>
    </w:p>
    <w:p w14:paraId="3601CF63" w14:textId="77777777" w:rsidR="004B02B2" w:rsidRDefault="004B02B2" w:rsidP="004B02B2">
      <w:pPr>
        <w:pStyle w:val="Figurecaption"/>
        <w:jc w:val="center"/>
        <w:rPr>
          <w:lang w:val="en-GB"/>
        </w:rPr>
      </w:pPr>
    </w:p>
    <w:p w14:paraId="7E7DD1B7" w14:textId="77777777" w:rsidR="004B02B2" w:rsidRDefault="004B02B2" w:rsidP="004B02B2">
      <w:pPr>
        <w:pStyle w:val="Figurecaption"/>
        <w:jc w:val="center"/>
        <w:rPr>
          <w:lang w:val="en-GB"/>
        </w:rPr>
      </w:pPr>
    </w:p>
    <w:p w14:paraId="3BE367FF" w14:textId="77777777" w:rsidR="004B02B2" w:rsidRDefault="004B02B2" w:rsidP="004B02B2">
      <w:pPr>
        <w:pStyle w:val="Figurecaption"/>
        <w:jc w:val="center"/>
        <w:rPr>
          <w:lang w:val="en-GB"/>
        </w:rPr>
      </w:pPr>
    </w:p>
    <w:p w14:paraId="1E1967B2" w14:textId="77777777" w:rsidR="004B02B2" w:rsidRDefault="004B02B2" w:rsidP="004B02B2">
      <w:pPr>
        <w:pStyle w:val="Figurecaption"/>
        <w:jc w:val="center"/>
        <w:rPr>
          <w:lang w:val="en-GB"/>
        </w:rPr>
      </w:pPr>
    </w:p>
    <w:p w14:paraId="4FABEB22" w14:textId="77777777" w:rsidR="004B02B2" w:rsidRPr="007A5B0D" w:rsidRDefault="004B02B2" w:rsidP="004B02B2">
      <w:pPr>
        <w:pStyle w:val="Figurecaption"/>
        <w:jc w:val="center"/>
        <w:rPr>
          <w:lang w:val="en-GB"/>
        </w:rPr>
      </w:pPr>
      <w:r>
        <w:rPr>
          <w:lang w:val="en-GB"/>
        </w:rPr>
        <w:t>Obrázok</w:t>
      </w:r>
      <w:r w:rsidRPr="007A5B0D">
        <w:rPr>
          <w:lang w:val="en-GB"/>
        </w:rPr>
        <w:t xml:space="preserve"> 1. </w:t>
      </w:r>
      <w:r>
        <w:rPr>
          <w:lang w:val="en-GB"/>
        </w:rPr>
        <w:t>Názov</w:t>
      </w:r>
    </w:p>
    <w:p w14:paraId="585F2DFF" w14:textId="77777777" w:rsidR="004B02B2" w:rsidRDefault="004B02B2" w:rsidP="004B02B2">
      <w:pPr>
        <w:rPr>
          <w:lang w:val="en-GB"/>
        </w:rPr>
      </w:pPr>
    </w:p>
    <w:p w14:paraId="4D6D8EF5" w14:textId="77777777" w:rsidR="004B02B2" w:rsidRDefault="004B02B2" w:rsidP="004B02B2">
      <w:pPr>
        <w:rPr>
          <w:lang w:val="en-GB"/>
        </w:rPr>
      </w:pPr>
    </w:p>
    <w:p w14:paraId="3BD308BB" w14:textId="77777777" w:rsidR="004B02B2" w:rsidRDefault="004B02B2" w:rsidP="004B02B2">
      <w:pPr>
        <w:ind w:left="284"/>
      </w:pPr>
    </w:p>
    <w:p w14:paraId="2A02BFC2" w14:textId="77777777" w:rsidR="004B02B2" w:rsidRDefault="004B02B2" w:rsidP="004B02B2">
      <w:pPr>
        <w:pStyle w:val="Tablecaption"/>
        <w:rPr>
          <w:lang w:val="en-GB"/>
        </w:rPr>
      </w:pPr>
      <w:r>
        <w:rPr>
          <w:lang w:val="en-GB"/>
        </w:rPr>
        <w:t>Tabuľka</w:t>
      </w:r>
      <w:r w:rsidRPr="00955C7D">
        <w:rPr>
          <w:lang w:val="en-GB"/>
        </w:rPr>
        <w:t xml:space="preserve"> 1 </w:t>
      </w:r>
      <w:r>
        <w:rPr>
          <w:lang w:val="en-GB"/>
        </w:rPr>
        <w:t>Názov</w:t>
      </w:r>
    </w:p>
    <w:tbl>
      <w:tblPr>
        <w:tblStyle w:val="Obyajntabuka21"/>
        <w:tblW w:w="9288" w:type="dxa"/>
        <w:tblLayout w:type="fixed"/>
        <w:tblLook w:val="04E0" w:firstRow="1" w:lastRow="1" w:firstColumn="1" w:lastColumn="0" w:noHBand="0" w:noVBand="1"/>
      </w:tblPr>
      <w:tblGrid>
        <w:gridCol w:w="2673"/>
        <w:gridCol w:w="3105"/>
        <w:gridCol w:w="1977"/>
        <w:gridCol w:w="1533"/>
      </w:tblGrid>
      <w:tr w:rsidR="004B02B2" w:rsidRPr="007A5B0D" w14:paraId="187A5853" w14:textId="77777777" w:rsidTr="00884A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46833670" w14:textId="77777777" w:rsidR="004B02B2" w:rsidRPr="007A5B0D" w:rsidRDefault="004B02B2" w:rsidP="00884A74">
            <w:pPr>
              <w:pStyle w:val="Tablecontent"/>
              <w:jc w:val="left"/>
              <w:rPr>
                <w:lang w:val="en-GB"/>
              </w:rPr>
            </w:pPr>
            <w:r>
              <w:rPr>
                <w:lang w:val="en-GB"/>
              </w:rPr>
              <w:t>Text</w:t>
            </w:r>
          </w:p>
        </w:tc>
        <w:tc>
          <w:tcPr>
            <w:tcW w:w="3105" w:type="dxa"/>
          </w:tcPr>
          <w:p w14:paraId="32CC5309" w14:textId="77777777" w:rsidR="004B02B2" w:rsidRPr="007A5B0D" w:rsidRDefault="004B02B2" w:rsidP="00884A74">
            <w:pPr>
              <w:pStyle w:val="Tableconten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Text</w:t>
            </w:r>
          </w:p>
        </w:tc>
        <w:tc>
          <w:tcPr>
            <w:tcW w:w="1977" w:type="dxa"/>
          </w:tcPr>
          <w:p w14:paraId="639A4CC5" w14:textId="77777777" w:rsidR="004B02B2" w:rsidRDefault="004B02B2" w:rsidP="00884A74">
            <w:pPr>
              <w:pStyle w:val="Tableconten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Text </w:t>
            </w:r>
          </w:p>
        </w:tc>
        <w:tc>
          <w:tcPr>
            <w:tcW w:w="1533" w:type="dxa"/>
          </w:tcPr>
          <w:p w14:paraId="31800CDD" w14:textId="77777777" w:rsidR="004B02B2" w:rsidRDefault="004B02B2" w:rsidP="00884A74">
            <w:pPr>
              <w:pStyle w:val="Tableconten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Text</w:t>
            </w:r>
          </w:p>
        </w:tc>
      </w:tr>
      <w:tr w:rsidR="004B02B2" w:rsidRPr="007A5B0D" w14:paraId="0081F978" w14:textId="77777777" w:rsidTr="00884A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289B1A0E" w14:textId="77777777" w:rsidR="004B02B2" w:rsidRPr="00317336" w:rsidRDefault="004B02B2" w:rsidP="00884A74">
            <w:pPr>
              <w:pStyle w:val="Tablecontent"/>
              <w:spacing w:before="120"/>
              <w:jc w:val="left"/>
              <w:rPr>
                <w:b w:val="0"/>
                <w:lang w:val="en-GB"/>
              </w:rPr>
            </w:pPr>
          </w:p>
        </w:tc>
        <w:tc>
          <w:tcPr>
            <w:tcW w:w="3105" w:type="dxa"/>
          </w:tcPr>
          <w:p w14:paraId="614363E0" w14:textId="77777777" w:rsidR="004B02B2" w:rsidRPr="007A5B0D" w:rsidRDefault="004B02B2" w:rsidP="00884A74">
            <w:pPr>
              <w:pStyle w:val="Tablecontent"/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77" w:type="dxa"/>
          </w:tcPr>
          <w:p w14:paraId="715B6B94" w14:textId="77777777" w:rsidR="004B02B2" w:rsidRPr="007A5B0D" w:rsidRDefault="004B02B2" w:rsidP="00884A74">
            <w:pPr>
              <w:pStyle w:val="Tablecontent"/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33" w:type="dxa"/>
          </w:tcPr>
          <w:p w14:paraId="5B3AF97C" w14:textId="77777777" w:rsidR="004B02B2" w:rsidRPr="007A5B0D" w:rsidRDefault="004B02B2" w:rsidP="00884A74">
            <w:pPr>
              <w:pStyle w:val="Tablecontent"/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B02B2" w:rsidRPr="007A5B0D" w14:paraId="5284656E" w14:textId="77777777" w:rsidTr="00884A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154C27E5" w14:textId="77777777" w:rsidR="004B02B2" w:rsidRPr="00317336" w:rsidRDefault="004B02B2" w:rsidP="00884A74">
            <w:pPr>
              <w:pStyle w:val="Tablecontent"/>
              <w:spacing w:before="120"/>
              <w:jc w:val="left"/>
              <w:rPr>
                <w:b w:val="0"/>
                <w:lang w:val="en-GB"/>
              </w:rPr>
            </w:pPr>
          </w:p>
        </w:tc>
        <w:tc>
          <w:tcPr>
            <w:tcW w:w="3105" w:type="dxa"/>
          </w:tcPr>
          <w:p w14:paraId="25A3319E" w14:textId="77777777" w:rsidR="004B02B2" w:rsidRPr="007A5B0D" w:rsidRDefault="004B02B2" w:rsidP="00884A74">
            <w:pPr>
              <w:pStyle w:val="Tablecontent"/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77" w:type="dxa"/>
          </w:tcPr>
          <w:p w14:paraId="00B34CF0" w14:textId="77777777" w:rsidR="004B02B2" w:rsidRPr="007A5B0D" w:rsidRDefault="004B02B2" w:rsidP="00884A74">
            <w:pPr>
              <w:pStyle w:val="Tablecontent"/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33" w:type="dxa"/>
          </w:tcPr>
          <w:p w14:paraId="799B3670" w14:textId="77777777" w:rsidR="004B02B2" w:rsidRPr="007A5B0D" w:rsidRDefault="004B02B2" w:rsidP="00884A74">
            <w:pPr>
              <w:pStyle w:val="Tablecontent"/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B02B2" w:rsidRPr="007A5B0D" w14:paraId="4CBE87EB" w14:textId="77777777" w:rsidTr="00884A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3C340899" w14:textId="77777777" w:rsidR="004B02B2" w:rsidRPr="00317336" w:rsidRDefault="004B02B2" w:rsidP="00884A74">
            <w:pPr>
              <w:pStyle w:val="Tablecontent"/>
              <w:spacing w:before="120"/>
              <w:jc w:val="left"/>
              <w:rPr>
                <w:b w:val="0"/>
                <w:lang w:val="en-GB"/>
              </w:rPr>
            </w:pPr>
          </w:p>
        </w:tc>
        <w:tc>
          <w:tcPr>
            <w:tcW w:w="3105" w:type="dxa"/>
          </w:tcPr>
          <w:p w14:paraId="333AB50B" w14:textId="77777777" w:rsidR="004B02B2" w:rsidRPr="007A5B0D" w:rsidRDefault="004B02B2" w:rsidP="00884A74">
            <w:pPr>
              <w:pStyle w:val="Tablecontent"/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77" w:type="dxa"/>
          </w:tcPr>
          <w:p w14:paraId="6E402A34" w14:textId="77777777" w:rsidR="004B02B2" w:rsidRPr="007A5B0D" w:rsidRDefault="004B02B2" w:rsidP="00884A74">
            <w:pPr>
              <w:pStyle w:val="Tablecontent"/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33" w:type="dxa"/>
          </w:tcPr>
          <w:p w14:paraId="2EA00A79" w14:textId="77777777" w:rsidR="004B02B2" w:rsidRPr="007A5B0D" w:rsidRDefault="004B02B2" w:rsidP="00884A74">
            <w:pPr>
              <w:pStyle w:val="Tablecontent"/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B02B2" w:rsidRPr="007A5B0D" w14:paraId="5DB98A2F" w14:textId="77777777" w:rsidTr="00884A7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4471128B" w14:textId="77777777" w:rsidR="004B02B2" w:rsidRPr="00317336" w:rsidRDefault="004B02B2" w:rsidP="00884A74">
            <w:pPr>
              <w:pStyle w:val="Tablecontent"/>
              <w:spacing w:before="120"/>
              <w:jc w:val="left"/>
              <w:rPr>
                <w:b w:val="0"/>
                <w:lang w:val="en-GB"/>
              </w:rPr>
            </w:pPr>
          </w:p>
        </w:tc>
        <w:tc>
          <w:tcPr>
            <w:tcW w:w="3105" w:type="dxa"/>
          </w:tcPr>
          <w:p w14:paraId="40E145F9" w14:textId="77777777" w:rsidR="004B02B2" w:rsidRPr="00B26B67" w:rsidRDefault="004B02B2" w:rsidP="00884A74">
            <w:pPr>
              <w:pStyle w:val="Tablecontent"/>
              <w:spacing w:before="12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GB"/>
              </w:rPr>
            </w:pPr>
          </w:p>
        </w:tc>
        <w:tc>
          <w:tcPr>
            <w:tcW w:w="1977" w:type="dxa"/>
          </w:tcPr>
          <w:p w14:paraId="1D463561" w14:textId="77777777" w:rsidR="004B02B2" w:rsidRPr="00B26B67" w:rsidRDefault="004B02B2" w:rsidP="00884A74">
            <w:pPr>
              <w:pStyle w:val="Tablecontent"/>
              <w:spacing w:before="12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GB"/>
              </w:rPr>
            </w:pPr>
          </w:p>
        </w:tc>
        <w:tc>
          <w:tcPr>
            <w:tcW w:w="1533" w:type="dxa"/>
          </w:tcPr>
          <w:p w14:paraId="297A8E80" w14:textId="77777777" w:rsidR="004B02B2" w:rsidRPr="00EC395B" w:rsidRDefault="004B02B2" w:rsidP="00884A74">
            <w:pPr>
              <w:pStyle w:val="Tablecontent"/>
              <w:spacing w:before="12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GB"/>
              </w:rPr>
            </w:pPr>
          </w:p>
        </w:tc>
      </w:tr>
    </w:tbl>
    <w:p w14:paraId="335EF4AE" w14:textId="77777777" w:rsidR="004B02B2" w:rsidRPr="004B02B2" w:rsidRDefault="004B02B2" w:rsidP="004B02B2">
      <w:pPr>
        <w:rPr>
          <w:lang w:val="en-GB"/>
        </w:rPr>
      </w:pPr>
    </w:p>
    <w:sectPr w:rsidR="004B02B2" w:rsidRPr="004B02B2" w:rsidSect="00E8725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088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D5559" w14:textId="77777777" w:rsidR="001719EA" w:rsidRDefault="001719EA" w:rsidP="004E4F3D">
      <w:pPr>
        <w:spacing w:after="0"/>
      </w:pPr>
      <w:r>
        <w:separator/>
      </w:r>
    </w:p>
  </w:endnote>
  <w:endnote w:type="continuationSeparator" w:id="0">
    <w:p w14:paraId="2AB5AD6B" w14:textId="77777777" w:rsidR="001719EA" w:rsidRDefault="001719EA" w:rsidP="004E4F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8A9B6" w14:textId="77777777" w:rsidR="009907D2" w:rsidRDefault="009907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Light1"/>
      <w:tblW w:w="9012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807"/>
      <w:gridCol w:w="1319"/>
      <w:gridCol w:w="1886"/>
    </w:tblGrid>
    <w:tr w:rsidR="00112918" w14:paraId="2835747A" w14:textId="77777777" w:rsidTr="00412410">
      <w:tc>
        <w:tcPr>
          <w:tcW w:w="5807" w:type="dxa"/>
        </w:tcPr>
        <w:p w14:paraId="22D1B462" w14:textId="2000AA93" w:rsidR="00112918" w:rsidRPr="00EC30E9" w:rsidRDefault="009907D2" w:rsidP="00854ED1">
          <w:pPr>
            <w:pStyle w:val="Zpat1"/>
            <w:rPr>
              <w:b/>
            </w:rPr>
          </w:pPr>
          <w:r>
            <w:rPr>
              <w:b/>
            </w:rPr>
            <w:t>Výstup</w:t>
          </w:r>
          <w:r w:rsidR="004B02B2">
            <w:rPr>
              <w:b/>
            </w:rPr>
            <w:t>/Míľnik</w:t>
          </w:r>
          <w:r w:rsidR="00112918">
            <w:rPr>
              <w:b/>
            </w:rPr>
            <w:t xml:space="preserve"> </w:t>
          </w:r>
          <w:r w:rsidR="004B02B2">
            <w:rPr>
              <w:b/>
            </w:rPr>
            <w:t>xy</w:t>
          </w:r>
          <w:r w:rsidR="00112918">
            <w:rPr>
              <w:b/>
            </w:rPr>
            <w:t xml:space="preserve">: </w:t>
          </w:r>
          <w:r w:rsidR="004B02B2">
            <w:rPr>
              <w:b/>
            </w:rPr>
            <w:t>Názov</w:t>
          </w:r>
        </w:p>
      </w:tc>
      <w:tc>
        <w:tcPr>
          <w:tcW w:w="1319" w:type="dxa"/>
        </w:tcPr>
        <w:p w14:paraId="6201D589" w14:textId="2911D045" w:rsidR="00112918" w:rsidRDefault="00603CBD" w:rsidP="00ED0FBE">
          <w:pPr>
            <w:pStyle w:val="Zpat1"/>
          </w:pPr>
          <w:r>
            <w:t xml:space="preserve"> </w:t>
          </w:r>
        </w:p>
      </w:tc>
      <w:tc>
        <w:tcPr>
          <w:tcW w:w="1886" w:type="dxa"/>
        </w:tcPr>
        <w:p w14:paraId="7B69E2F9" w14:textId="01FAC1F0" w:rsidR="00112918" w:rsidRDefault="00603CBD" w:rsidP="00CF7BBD">
          <w:pPr>
            <w:pStyle w:val="Zpat1"/>
            <w:jc w:val="right"/>
          </w:pPr>
          <w:r>
            <w:t>Strany</w:t>
          </w:r>
          <w:r w:rsidR="00112918">
            <w:t xml:space="preserve"> </w:t>
          </w:r>
          <w:r w:rsidR="00112918">
            <w:fldChar w:fldCharType="begin"/>
          </w:r>
          <w:r w:rsidR="00112918">
            <w:instrText>PAGE  \* Arabic  \* MERGEFORMAT</w:instrText>
          </w:r>
          <w:r w:rsidR="00112918">
            <w:fldChar w:fldCharType="separate"/>
          </w:r>
          <w:r w:rsidR="00F87E37">
            <w:rPr>
              <w:noProof/>
            </w:rPr>
            <w:t>2</w:t>
          </w:r>
          <w:r w:rsidR="00112918">
            <w:fldChar w:fldCharType="end"/>
          </w:r>
          <w:r w:rsidR="00112918">
            <w:t xml:space="preserve"> of </w:t>
          </w:r>
          <w:r w:rsidR="00112918">
            <w:rPr>
              <w:noProof/>
            </w:rPr>
            <w:fldChar w:fldCharType="begin"/>
          </w:r>
          <w:r w:rsidR="00112918">
            <w:rPr>
              <w:noProof/>
            </w:rPr>
            <w:instrText>NUMPAGES  \* Arabic  \* MERGEFORMAT</w:instrText>
          </w:r>
          <w:r w:rsidR="00112918">
            <w:rPr>
              <w:noProof/>
            </w:rPr>
            <w:fldChar w:fldCharType="separate"/>
          </w:r>
          <w:r w:rsidR="00F87E37">
            <w:rPr>
              <w:noProof/>
            </w:rPr>
            <w:t>17</w:t>
          </w:r>
          <w:r w:rsidR="00112918">
            <w:rPr>
              <w:noProof/>
            </w:rPr>
            <w:fldChar w:fldCharType="end"/>
          </w:r>
        </w:p>
      </w:tc>
    </w:tr>
  </w:tbl>
  <w:p w14:paraId="25C23647" w14:textId="77777777" w:rsidR="00112918" w:rsidRPr="00492ADA" w:rsidRDefault="00112918" w:rsidP="00CF7BBD">
    <w:pPr>
      <w:pStyle w:val="Footer"/>
    </w:pPr>
    <w:r>
      <w:rPr>
        <w:noProof/>
        <w:lang w:val="sk-SK" w:eastAsia="sk-S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0B6212" wp14:editId="49CBBC56">
              <wp:simplePos x="0" y="0"/>
              <wp:positionH relativeFrom="column">
                <wp:posOffset>-6350</wp:posOffset>
              </wp:positionH>
              <wp:positionV relativeFrom="paragraph">
                <wp:posOffset>-288451</wp:posOffset>
              </wp:positionV>
              <wp:extent cx="57600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A438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043FF3EF" id="Přímá spojnice 4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pt,-22.7pt" to="453.05pt,-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" strokecolor="#2a4387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4AA9E" w14:textId="77777777" w:rsidR="009907D2" w:rsidRDefault="009907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B5AB3" w14:textId="77777777" w:rsidR="001719EA" w:rsidRDefault="001719EA" w:rsidP="004E4F3D">
      <w:pPr>
        <w:spacing w:after="0"/>
      </w:pPr>
      <w:r>
        <w:separator/>
      </w:r>
    </w:p>
  </w:footnote>
  <w:footnote w:type="continuationSeparator" w:id="0">
    <w:p w14:paraId="2585B27E" w14:textId="77777777" w:rsidR="001719EA" w:rsidRDefault="001719EA" w:rsidP="004E4F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38D0B" w14:textId="77777777" w:rsidR="009907D2" w:rsidRDefault="009907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3969"/>
    </w:tblGrid>
    <w:tr w:rsidR="00112918" w14:paraId="3BF5F73F" w14:textId="77777777" w:rsidTr="00780891">
      <w:tc>
        <w:tcPr>
          <w:tcW w:w="5103" w:type="dxa"/>
          <w:vAlign w:val="bottom"/>
        </w:tcPr>
        <w:p w14:paraId="5616450E" w14:textId="5F02CE16" w:rsidR="00112918" w:rsidRDefault="00112918" w:rsidP="00485323">
          <w:pPr>
            <w:pStyle w:val="Footer"/>
            <w:tabs>
              <w:tab w:val="clear" w:pos="9072"/>
              <w:tab w:val="left" w:pos="4536"/>
            </w:tabs>
          </w:pPr>
        </w:p>
      </w:tc>
      <w:tc>
        <w:tcPr>
          <w:tcW w:w="3969" w:type="dxa"/>
          <w:vAlign w:val="bottom"/>
        </w:tcPr>
        <w:p w14:paraId="2F6401B7" w14:textId="42724568" w:rsidR="00112918" w:rsidRDefault="00112918" w:rsidP="00485323">
          <w:pPr>
            <w:pStyle w:val="Footer"/>
            <w:tabs>
              <w:tab w:val="clear" w:pos="9072"/>
              <w:tab w:val="left" w:pos="4536"/>
            </w:tabs>
            <w:jc w:val="right"/>
          </w:pPr>
        </w:p>
        <w:p w14:paraId="2AA2A08C" w14:textId="040C5188" w:rsidR="00112918" w:rsidRDefault="00112918" w:rsidP="00485323">
          <w:pPr>
            <w:pStyle w:val="Footer"/>
            <w:tabs>
              <w:tab w:val="clear" w:pos="9072"/>
              <w:tab w:val="left" w:pos="4536"/>
            </w:tabs>
            <w:jc w:val="right"/>
          </w:pPr>
        </w:p>
      </w:tc>
    </w:tr>
  </w:tbl>
  <w:p w14:paraId="661B044D" w14:textId="34DD7F6C" w:rsidR="00112918" w:rsidRDefault="009907D2" w:rsidP="00554A70">
    <w:pPr>
      <w:pStyle w:val="Footer"/>
      <w:tabs>
        <w:tab w:val="clear" w:pos="4536"/>
        <w:tab w:val="clear" w:pos="9072"/>
        <w:tab w:val="left" w:pos="3630"/>
      </w:tabs>
    </w:pPr>
    <w:r w:rsidRPr="009907D2">
      <w:rPr>
        <w:noProof/>
      </w:rPr>
      <w:drawing>
        <wp:anchor distT="0" distB="0" distL="114300" distR="114300" simplePos="0" relativeHeight="251661312" behindDoc="0" locked="0" layoutInCell="1" allowOverlap="1" wp14:anchorId="1A970F92" wp14:editId="30C917F0">
          <wp:simplePos x="0" y="0"/>
          <wp:positionH relativeFrom="column">
            <wp:posOffset>3586480</wp:posOffset>
          </wp:positionH>
          <wp:positionV relativeFrom="paragraph">
            <wp:posOffset>-277495</wp:posOffset>
          </wp:positionV>
          <wp:extent cx="2292350" cy="570230"/>
          <wp:effectExtent l="0" t="0" r="0" b="1270"/>
          <wp:wrapNone/>
          <wp:docPr id="16" name="Obrázok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ázok 1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2350" cy="570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745F8">
      <w:rPr>
        <w:noProof/>
      </w:rPr>
      <w:drawing>
        <wp:anchor distT="0" distB="0" distL="114300" distR="114300" simplePos="0" relativeHeight="251665408" behindDoc="0" locked="0" layoutInCell="1" allowOverlap="1" wp14:anchorId="7D862D1C" wp14:editId="3F05EE52">
          <wp:simplePos x="0" y="0"/>
          <wp:positionH relativeFrom="column">
            <wp:posOffset>2299970</wp:posOffset>
          </wp:positionH>
          <wp:positionV relativeFrom="paragraph">
            <wp:posOffset>-150495</wp:posOffset>
          </wp:positionV>
          <wp:extent cx="605155" cy="400685"/>
          <wp:effectExtent l="0" t="0" r="4445" b="0"/>
          <wp:wrapNone/>
          <wp:docPr id="21" name="Obrázo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Obrázok 20"/>
                  <pic:cNvPicPr>
                    <a:picLocks noChangeAspect="1"/>
                  </pic:cNvPicPr>
                </pic:nvPicPr>
                <pic:blipFill>
                  <a:blip r:embed="rId2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5155" cy="400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745F8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55AA5A" wp14:editId="032CCAF8">
              <wp:simplePos x="0" y="0"/>
              <wp:positionH relativeFrom="column">
                <wp:posOffset>-373380</wp:posOffset>
              </wp:positionH>
              <wp:positionV relativeFrom="paragraph">
                <wp:posOffset>-290195</wp:posOffset>
              </wp:positionV>
              <wp:extent cx="2673350" cy="749300"/>
              <wp:effectExtent l="0" t="0" r="0" b="0"/>
              <wp:wrapNone/>
              <wp:docPr id="15" name="Obdĺžnik 14">
                <a:extLst xmlns:a="http://schemas.openxmlformats.org/drawingml/2006/main">
                  <a:ext uri="{FF2B5EF4-FFF2-40B4-BE49-F238E27FC236}">
                    <a16:creationId xmlns:a16="http://schemas.microsoft.com/office/drawing/2014/main" id="{A18BB8BD-F645-B1C6-9029-3289CE8B257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73350" cy="7493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6DEA912" w14:textId="77777777" w:rsidR="009907D2" w:rsidRPr="009907D2" w:rsidRDefault="009907D2" w:rsidP="009907D2">
                          <w:pPr>
                            <w:rPr>
                              <w:rFonts w:ascii="Bahnschrift" w:hAnsi="Bahnschrift"/>
                              <w:color w:val="003399"/>
                              <w:kern w:val="24"/>
                              <w:sz w:val="16"/>
                              <w:szCs w:val="16"/>
                            </w:rPr>
                          </w:pPr>
                          <w:bookmarkStart w:id="7" w:name="_Hlk208387469"/>
                          <w:bookmarkStart w:id="8" w:name="_Hlk208387470"/>
                          <w:r w:rsidRPr="009907D2">
                            <w:rPr>
                              <w:rFonts w:ascii="Bahnschrift" w:hAnsi="Bahnschrift"/>
                              <w:color w:val="003399"/>
                              <w:kern w:val="24"/>
                              <w:sz w:val="16"/>
                              <w:szCs w:val="16"/>
                            </w:rPr>
                            <w:t>Projekt PDAid je spolufinancovaný Európskou úniou v rámci výzvy 09I01-03-V04 Matching granty ku zdrojom získaným v programe Horizont 2020 a Horizont Európa (Plán obnovy a odolnosti SR)</w:t>
                          </w:r>
                          <w:bookmarkEnd w:id="7"/>
                          <w:bookmarkEnd w:id="8"/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4A55AA5A" id="Obdĺžnik 14" o:spid="_x0000_s1026" style="position:absolute;left:0;text-align:left;margin-left:-29.4pt;margin-top:-22.85pt;width:210.5pt;height:5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" filled="f" stroked="f">
              <v:textbox>
                <w:txbxContent>
                  <w:p w14:paraId="46DEA912" w14:textId="77777777" w:rsidR="009907D2" w:rsidRPr="009907D2" w:rsidRDefault="009907D2" w:rsidP="009907D2">
                    <w:pPr>
                      <w:rPr>
                        <w:rFonts w:ascii="Bahnschrift" w:hAnsi="Bahnschrift"/>
                        <w:color w:val="003399"/>
                        <w:kern w:val="24"/>
                        <w:sz w:val="16"/>
                        <w:szCs w:val="16"/>
                      </w:rPr>
                    </w:pPr>
                    <w:bookmarkStart w:id="8" w:name="_Hlk208387469"/>
                    <w:bookmarkStart w:id="9" w:name="_Hlk208387470"/>
                    <w:r w:rsidRPr="009907D2">
                      <w:rPr>
                        <w:rFonts w:ascii="Bahnschrift" w:hAnsi="Bahnschrift"/>
                        <w:color w:val="003399"/>
                        <w:kern w:val="24"/>
                        <w:sz w:val="16"/>
                        <w:szCs w:val="16"/>
                      </w:rPr>
                      <w:t>Projekt PDAid je spolufinancovaný Európskou úniou v rámci výzvy 09I01-03-V04 Matching granty ku zdrojom získaným v programe Horizont 2020 a Horizont Európa (Plán obnovy a odolnosti SR)</w:t>
                    </w:r>
                    <w:bookmarkEnd w:id="8"/>
                    <w:bookmarkEnd w:id="9"/>
                  </w:p>
                </w:txbxContent>
              </v:textbox>
            </v:rect>
          </w:pict>
        </mc:Fallback>
      </mc:AlternateContent>
    </w:r>
  </w:p>
  <w:p w14:paraId="3580E4B3" w14:textId="77777777" w:rsidR="00112918" w:rsidRPr="00542F20" w:rsidRDefault="00112918" w:rsidP="00554A70">
    <w:pPr>
      <w:pStyle w:val="Footer"/>
      <w:tabs>
        <w:tab w:val="clear" w:pos="4536"/>
        <w:tab w:val="clear" w:pos="9072"/>
        <w:tab w:val="left" w:pos="36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FDF31" w14:textId="77777777" w:rsidR="009907D2" w:rsidRDefault="009907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8.25pt;height:8.25pt" o:bullet="t">
        <v:imagedata r:id="rId1" o:title=""/>
      </v:shape>
    </w:pict>
  </w:numPicBullet>
  <w:abstractNum w:abstractNumId="0" w15:restartNumberingAfterBreak="0">
    <w:nsid w:val="0681314A"/>
    <w:multiLevelType w:val="hybridMultilevel"/>
    <w:tmpl w:val="9148F6F8"/>
    <w:lvl w:ilvl="0" w:tplc="B998A8B4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2329C"/>
    <w:multiLevelType w:val="hybridMultilevel"/>
    <w:tmpl w:val="9FBC7E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62EF7"/>
    <w:multiLevelType w:val="multilevel"/>
    <w:tmpl w:val="0405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F814024"/>
    <w:multiLevelType w:val="hybridMultilevel"/>
    <w:tmpl w:val="DCBA788A"/>
    <w:lvl w:ilvl="0" w:tplc="D7E274D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F23AF"/>
    <w:multiLevelType w:val="hybridMultilevel"/>
    <w:tmpl w:val="2CD4275C"/>
    <w:lvl w:ilvl="0" w:tplc="E110A44A">
      <w:start w:val="1"/>
      <w:numFmt w:val="decimal"/>
      <w:lvlText w:val="%1. 1.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B366A09"/>
    <w:multiLevelType w:val="hybridMultilevel"/>
    <w:tmpl w:val="3A9E53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B5C3F"/>
    <w:multiLevelType w:val="hybridMultilevel"/>
    <w:tmpl w:val="4ABED4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154B64"/>
    <w:multiLevelType w:val="multilevel"/>
    <w:tmpl w:val="040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D7E21A1"/>
    <w:multiLevelType w:val="hybridMultilevel"/>
    <w:tmpl w:val="9336172E"/>
    <w:lvl w:ilvl="0" w:tplc="3A82F7D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984744"/>
    <w:multiLevelType w:val="hybridMultilevel"/>
    <w:tmpl w:val="E6ACDFD4"/>
    <w:lvl w:ilvl="0" w:tplc="8040BE9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5D31"/>
    <w:multiLevelType w:val="hybridMultilevel"/>
    <w:tmpl w:val="CE1C9F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A01CE6"/>
    <w:multiLevelType w:val="hybridMultilevel"/>
    <w:tmpl w:val="9E86F06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714D77E3"/>
    <w:multiLevelType w:val="hybridMultilevel"/>
    <w:tmpl w:val="1A7A0F7A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74913B79"/>
    <w:multiLevelType w:val="hybridMultilevel"/>
    <w:tmpl w:val="C79060DE"/>
    <w:lvl w:ilvl="0" w:tplc="1576D1A8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color w:val="29609C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7043112"/>
    <w:multiLevelType w:val="hybridMultilevel"/>
    <w:tmpl w:val="675CB9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F54C5C"/>
    <w:multiLevelType w:val="hybridMultilevel"/>
    <w:tmpl w:val="344A4C0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14"/>
  </w:num>
  <w:num w:numId="5">
    <w:abstractNumId w:val="0"/>
  </w:num>
  <w:num w:numId="6">
    <w:abstractNumId w:val="4"/>
  </w:num>
  <w:num w:numId="7">
    <w:abstractNumId w:val="13"/>
  </w:num>
  <w:num w:numId="8">
    <w:abstractNumId w:val="1"/>
  </w:num>
  <w:num w:numId="9">
    <w:abstractNumId w:val="3"/>
  </w:num>
  <w:num w:numId="10">
    <w:abstractNumId w:val="5"/>
  </w:num>
  <w:num w:numId="11">
    <w:abstractNumId w:val="7"/>
  </w:num>
  <w:num w:numId="12">
    <w:abstractNumId w:val="2"/>
  </w:num>
  <w:num w:numId="13">
    <w:abstractNumId w:val="9"/>
  </w:num>
  <w:num w:numId="14">
    <w:abstractNumId w:val="12"/>
  </w:num>
  <w:num w:numId="15">
    <w:abstractNumId w:val="3"/>
  </w:num>
  <w:num w:numId="16">
    <w:abstractNumId w:val="3"/>
  </w:num>
  <w:num w:numId="17">
    <w:abstractNumId w:val="3"/>
  </w:num>
  <w:num w:numId="18">
    <w:abstractNumId w:val="15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TEwNLc0sTS2NLBU0lEKTi0uzszPAykwqwUAyKE7TiwAAAA="/>
  </w:docVars>
  <w:rsids>
    <w:rsidRoot w:val="00833C6E"/>
    <w:rsid w:val="0000756E"/>
    <w:rsid w:val="00014680"/>
    <w:rsid w:val="00015CDF"/>
    <w:rsid w:val="00024F33"/>
    <w:rsid w:val="0002572A"/>
    <w:rsid w:val="00026A17"/>
    <w:rsid w:val="00027E9C"/>
    <w:rsid w:val="00030031"/>
    <w:rsid w:val="00031AEF"/>
    <w:rsid w:val="000355B6"/>
    <w:rsid w:val="00036CE7"/>
    <w:rsid w:val="000408A7"/>
    <w:rsid w:val="00046363"/>
    <w:rsid w:val="000503C1"/>
    <w:rsid w:val="0006116B"/>
    <w:rsid w:val="0006236E"/>
    <w:rsid w:val="000626F8"/>
    <w:rsid w:val="00071760"/>
    <w:rsid w:val="00072240"/>
    <w:rsid w:val="00080ECA"/>
    <w:rsid w:val="00080FDA"/>
    <w:rsid w:val="0008318A"/>
    <w:rsid w:val="00084667"/>
    <w:rsid w:val="00086469"/>
    <w:rsid w:val="000911AA"/>
    <w:rsid w:val="000A4992"/>
    <w:rsid w:val="000A4C44"/>
    <w:rsid w:val="000B58EC"/>
    <w:rsid w:val="000B5BF4"/>
    <w:rsid w:val="000B7168"/>
    <w:rsid w:val="000C068B"/>
    <w:rsid w:val="000C13E1"/>
    <w:rsid w:val="000C2C07"/>
    <w:rsid w:val="000D4307"/>
    <w:rsid w:val="000E4599"/>
    <w:rsid w:val="000E624C"/>
    <w:rsid w:val="000E7DBE"/>
    <w:rsid w:val="000F29F2"/>
    <w:rsid w:val="0010174D"/>
    <w:rsid w:val="00111637"/>
    <w:rsid w:val="00112918"/>
    <w:rsid w:val="00115C2B"/>
    <w:rsid w:val="00116900"/>
    <w:rsid w:val="001179BD"/>
    <w:rsid w:val="001251C2"/>
    <w:rsid w:val="001271BE"/>
    <w:rsid w:val="0012731A"/>
    <w:rsid w:val="0014388F"/>
    <w:rsid w:val="0014474C"/>
    <w:rsid w:val="00151647"/>
    <w:rsid w:val="00153217"/>
    <w:rsid w:val="001540AD"/>
    <w:rsid w:val="00155C9E"/>
    <w:rsid w:val="00157414"/>
    <w:rsid w:val="00160262"/>
    <w:rsid w:val="00160C15"/>
    <w:rsid w:val="00165456"/>
    <w:rsid w:val="00166367"/>
    <w:rsid w:val="00171718"/>
    <w:rsid w:val="001719EA"/>
    <w:rsid w:val="00185094"/>
    <w:rsid w:val="00185FB5"/>
    <w:rsid w:val="00186AC4"/>
    <w:rsid w:val="00190C56"/>
    <w:rsid w:val="001916B2"/>
    <w:rsid w:val="001A19F4"/>
    <w:rsid w:val="001A7150"/>
    <w:rsid w:val="001B6EFF"/>
    <w:rsid w:val="001C412A"/>
    <w:rsid w:val="001C4B50"/>
    <w:rsid w:val="001C6EE3"/>
    <w:rsid w:val="001D5998"/>
    <w:rsid w:val="001E4A99"/>
    <w:rsid w:val="001F3C45"/>
    <w:rsid w:val="001F71D1"/>
    <w:rsid w:val="00200E6E"/>
    <w:rsid w:val="002016A9"/>
    <w:rsid w:val="002021F7"/>
    <w:rsid w:val="00202E2A"/>
    <w:rsid w:val="002030E0"/>
    <w:rsid w:val="00207526"/>
    <w:rsid w:val="0021002E"/>
    <w:rsid w:val="00212B76"/>
    <w:rsid w:val="00222194"/>
    <w:rsid w:val="002247CB"/>
    <w:rsid w:val="00225193"/>
    <w:rsid w:val="002309AC"/>
    <w:rsid w:val="00231358"/>
    <w:rsid w:val="002322EA"/>
    <w:rsid w:val="002353ED"/>
    <w:rsid w:val="00236EC3"/>
    <w:rsid w:val="0024420A"/>
    <w:rsid w:val="00262464"/>
    <w:rsid w:val="0026270D"/>
    <w:rsid w:val="002713E0"/>
    <w:rsid w:val="00272E41"/>
    <w:rsid w:val="002749D5"/>
    <w:rsid w:val="00281149"/>
    <w:rsid w:val="00284471"/>
    <w:rsid w:val="00297994"/>
    <w:rsid w:val="002A2BBC"/>
    <w:rsid w:val="002B186E"/>
    <w:rsid w:val="002D217A"/>
    <w:rsid w:val="002D494B"/>
    <w:rsid w:val="002D6918"/>
    <w:rsid w:val="002D6AF8"/>
    <w:rsid w:val="002D7B20"/>
    <w:rsid w:val="002E35DE"/>
    <w:rsid w:val="002E49AD"/>
    <w:rsid w:val="002F1CBE"/>
    <w:rsid w:val="002F4370"/>
    <w:rsid w:val="002F4C00"/>
    <w:rsid w:val="002F5223"/>
    <w:rsid w:val="00303FA7"/>
    <w:rsid w:val="00311EB5"/>
    <w:rsid w:val="0032511C"/>
    <w:rsid w:val="00326BBB"/>
    <w:rsid w:val="00330F62"/>
    <w:rsid w:val="003377C4"/>
    <w:rsid w:val="00340D07"/>
    <w:rsid w:val="003440F5"/>
    <w:rsid w:val="00347E77"/>
    <w:rsid w:val="003512CD"/>
    <w:rsid w:val="00353711"/>
    <w:rsid w:val="00356E07"/>
    <w:rsid w:val="003616DB"/>
    <w:rsid w:val="0036400B"/>
    <w:rsid w:val="003656CF"/>
    <w:rsid w:val="003663B9"/>
    <w:rsid w:val="00372457"/>
    <w:rsid w:val="0038148A"/>
    <w:rsid w:val="00382740"/>
    <w:rsid w:val="00385854"/>
    <w:rsid w:val="003864CE"/>
    <w:rsid w:val="003866A7"/>
    <w:rsid w:val="00387A6D"/>
    <w:rsid w:val="0039293F"/>
    <w:rsid w:val="003B3EDF"/>
    <w:rsid w:val="003B4C9C"/>
    <w:rsid w:val="003B5E69"/>
    <w:rsid w:val="003B64FE"/>
    <w:rsid w:val="003B72ED"/>
    <w:rsid w:val="003C10A5"/>
    <w:rsid w:val="003E6FF4"/>
    <w:rsid w:val="003F3ACD"/>
    <w:rsid w:val="003F4F71"/>
    <w:rsid w:val="003F612D"/>
    <w:rsid w:val="00407D39"/>
    <w:rsid w:val="00411603"/>
    <w:rsid w:val="00412410"/>
    <w:rsid w:val="004134CA"/>
    <w:rsid w:val="004135A6"/>
    <w:rsid w:val="00416352"/>
    <w:rsid w:val="00421611"/>
    <w:rsid w:val="00421D2D"/>
    <w:rsid w:val="00421EB6"/>
    <w:rsid w:val="00424BD8"/>
    <w:rsid w:val="004308BD"/>
    <w:rsid w:val="004312BB"/>
    <w:rsid w:val="00432A44"/>
    <w:rsid w:val="004331ED"/>
    <w:rsid w:val="00433992"/>
    <w:rsid w:val="00433ECD"/>
    <w:rsid w:val="004355DC"/>
    <w:rsid w:val="00447C08"/>
    <w:rsid w:val="00447F76"/>
    <w:rsid w:val="00450FC9"/>
    <w:rsid w:val="00455405"/>
    <w:rsid w:val="00455D5E"/>
    <w:rsid w:val="0047773D"/>
    <w:rsid w:val="00482FE5"/>
    <w:rsid w:val="004844CA"/>
    <w:rsid w:val="00485323"/>
    <w:rsid w:val="00490786"/>
    <w:rsid w:val="0049258B"/>
    <w:rsid w:val="00492ADA"/>
    <w:rsid w:val="004949F5"/>
    <w:rsid w:val="004A052F"/>
    <w:rsid w:val="004A26AF"/>
    <w:rsid w:val="004B02B2"/>
    <w:rsid w:val="004B2686"/>
    <w:rsid w:val="004B2CA1"/>
    <w:rsid w:val="004B6A91"/>
    <w:rsid w:val="004C3093"/>
    <w:rsid w:val="004C4FFB"/>
    <w:rsid w:val="004C5BD3"/>
    <w:rsid w:val="004C7BDA"/>
    <w:rsid w:val="004D11E8"/>
    <w:rsid w:val="004D2E19"/>
    <w:rsid w:val="004E1D4F"/>
    <w:rsid w:val="004E4A17"/>
    <w:rsid w:val="004E4F3D"/>
    <w:rsid w:val="004F23C6"/>
    <w:rsid w:val="004F7FA1"/>
    <w:rsid w:val="005001C0"/>
    <w:rsid w:val="00500434"/>
    <w:rsid w:val="005020B5"/>
    <w:rsid w:val="00512DF4"/>
    <w:rsid w:val="00516FAE"/>
    <w:rsid w:val="00532373"/>
    <w:rsid w:val="00532766"/>
    <w:rsid w:val="0054087F"/>
    <w:rsid w:val="00542F20"/>
    <w:rsid w:val="00545503"/>
    <w:rsid w:val="005476A8"/>
    <w:rsid w:val="00554A70"/>
    <w:rsid w:val="00564B6A"/>
    <w:rsid w:val="00565D47"/>
    <w:rsid w:val="00565D8B"/>
    <w:rsid w:val="00567392"/>
    <w:rsid w:val="005757D8"/>
    <w:rsid w:val="00575899"/>
    <w:rsid w:val="0059591C"/>
    <w:rsid w:val="0059711B"/>
    <w:rsid w:val="005979A0"/>
    <w:rsid w:val="005A7BEF"/>
    <w:rsid w:val="005B4F62"/>
    <w:rsid w:val="005B6482"/>
    <w:rsid w:val="005C1F6B"/>
    <w:rsid w:val="005D094B"/>
    <w:rsid w:val="005D0CCA"/>
    <w:rsid w:val="005D39A8"/>
    <w:rsid w:val="005E027B"/>
    <w:rsid w:val="005E1EE2"/>
    <w:rsid w:val="005E2C8B"/>
    <w:rsid w:val="005E3879"/>
    <w:rsid w:val="005E4BE9"/>
    <w:rsid w:val="005E5153"/>
    <w:rsid w:val="005F2C12"/>
    <w:rsid w:val="005F6C97"/>
    <w:rsid w:val="005F7A97"/>
    <w:rsid w:val="005F7BB8"/>
    <w:rsid w:val="00603CBD"/>
    <w:rsid w:val="00611101"/>
    <w:rsid w:val="00613980"/>
    <w:rsid w:val="00620300"/>
    <w:rsid w:val="006276E8"/>
    <w:rsid w:val="00627951"/>
    <w:rsid w:val="0063200E"/>
    <w:rsid w:val="00632760"/>
    <w:rsid w:val="00636486"/>
    <w:rsid w:val="00636A1B"/>
    <w:rsid w:val="006403B0"/>
    <w:rsid w:val="0064351B"/>
    <w:rsid w:val="00645C9B"/>
    <w:rsid w:val="006468AC"/>
    <w:rsid w:val="0066116E"/>
    <w:rsid w:val="00661896"/>
    <w:rsid w:val="006715B2"/>
    <w:rsid w:val="00674471"/>
    <w:rsid w:val="00684F3E"/>
    <w:rsid w:val="00686DC7"/>
    <w:rsid w:val="00694F35"/>
    <w:rsid w:val="006A4E81"/>
    <w:rsid w:val="006A77AA"/>
    <w:rsid w:val="006B1800"/>
    <w:rsid w:val="006C062F"/>
    <w:rsid w:val="006C4AD8"/>
    <w:rsid w:val="006D1E7E"/>
    <w:rsid w:val="006E721A"/>
    <w:rsid w:val="006E74AD"/>
    <w:rsid w:val="006E7BBA"/>
    <w:rsid w:val="006F5756"/>
    <w:rsid w:val="00701FA7"/>
    <w:rsid w:val="00702333"/>
    <w:rsid w:val="00704EBF"/>
    <w:rsid w:val="00706280"/>
    <w:rsid w:val="00710DE7"/>
    <w:rsid w:val="0071294D"/>
    <w:rsid w:val="00714894"/>
    <w:rsid w:val="00716525"/>
    <w:rsid w:val="00720558"/>
    <w:rsid w:val="00723168"/>
    <w:rsid w:val="00723ED3"/>
    <w:rsid w:val="00725C0E"/>
    <w:rsid w:val="00725F31"/>
    <w:rsid w:val="00726521"/>
    <w:rsid w:val="00726786"/>
    <w:rsid w:val="00732B93"/>
    <w:rsid w:val="00751007"/>
    <w:rsid w:val="00755A24"/>
    <w:rsid w:val="00756EBA"/>
    <w:rsid w:val="00757C18"/>
    <w:rsid w:val="00762981"/>
    <w:rsid w:val="00765FA3"/>
    <w:rsid w:val="00770B03"/>
    <w:rsid w:val="007727C1"/>
    <w:rsid w:val="00775EF8"/>
    <w:rsid w:val="00780891"/>
    <w:rsid w:val="007857E7"/>
    <w:rsid w:val="00787FED"/>
    <w:rsid w:val="00790CC5"/>
    <w:rsid w:val="007975D5"/>
    <w:rsid w:val="007A5B0D"/>
    <w:rsid w:val="007B024D"/>
    <w:rsid w:val="007C711A"/>
    <w:rsid w:val="007D1FF4"/>
    <w:rsid w:val="007D256F"/>
    <w:rsid w:val="007D31D9"/>
    <w:rsid w:val="007D4B49"/>
    <w:rsid w:val="007D58A7"/>
    <w:rsid w:val="007E402C"/>
    <w:rsid w:val="007E64B5"/>
    <w:rsid w:val="007F08B8"/>
    <w:rsid w:val="00802A6B"/>
    <w:rsid w:val="00805766"/>
    <w:rsid w:val="00805A16"/>
    <w:rsid w:val="00833C6E"/>
    <w:rsid w:val="008353B1"/>
    <w:rsid w:val="008356D5"/>
    <w:rsid w:val="00836FCA"/>
    <w:rsid w:val="0085127E"/>
    <w:rsid w:val="00854ED1"/>
    <w:rsid w:val="008613DA"/>
    <w:rsid w:val="00865A2A"/>
    <w:rsid w:val="00870D2F"/>
    <w:rsid w:val="0087174E"/>
    <w:rsid w:val="0087329D"/>
    <w:rsid w:val="008751CB"/>
    <w:rsid w:val="00876337"/>
    <w:rsid w:val="008831EC"/>
    <w:rsid w:val="00886605"/>
    <w:rsid w:val="008936BD"/>
    <w:rsid w:val="008938C1"/>
    <w:rsid w:val="0089509D"/>
    <w:rsid w:val="00895384"/>
    <w:rsid w:val="00896AA8"/>
    <w:rsid w:val="008B1E6F"/>
    <w:rsid w:val="008B3F2F"/>
    <w:rsid w:val="008B6E8D"/>
    <w:rsid w:val="008C23E5"/>
    <w:rsid w:val="008D436A"/>
    <w:rsid w:val="008D6CBE"/>
    <w:rsid w:val="008E15D7"/>
    <w:rsid w:val="008F37FD"/>
    <w:rsid w:val="008F3BAA"/>
    <w:rsid w:val="008F67FD"/>
    <w:rsid w:val="00904EC9"/>
    <w:rsid w:val="00922498"/>
    <w:rsid w:val="00922D2E"/>
    <w:rsid w:val="00925B60"/>
    <w:rsid w:val="00925BED"/>
    <w:rsid w:val="00930138"/>
    <w:rsid w:val="00935DA4"/>
    <w:rsid w:val="00935E56"/>
    <w:rsid w:val="00937565"/>
    <w:rsid w:val="00946F17"/>
    <w:rsid w:val="0095154B"/>
    <w:rsid w:val="00955812"/>
    <w:rsid w:val="00955C7D"/>
    <w:rsid w:val="00956C61"/>
    <w:rsid w:val="009650D5"/>
    <w:rsid w:val="00972ECD"/>
    <w:rsid w:val="009737E1"/>
    <w:rsid w:val="0098099D"/>
    <w:rsid w:val="009907D2"/>
    <w:rsid w:val="00990F99"/>
    <w:rsid w:val="00994E66"/>
    <w:rsid w:val="009976F3"/>
    <w:rsid w:val="009A0925"/>
    <w:rsid w:val="009A1B9F"/>
    <w:rsid w:val="009A7814"/>
    <w:rsid w:val="009B5BA3"/>
    <w:rsid w:val="009B7937"/>
    <w:rsid w:val="009C1A70"/>
    <w:rsid w:val="009C1EE9"/>
    <w:rsid w:val="009C4DF8"/>
    <w:rsid w:val="009C6169"/>
    <w:rsid w:val="009C65FE"/>
    <w:rsid w:val="009C7159"/>
    <w:rsid w:val="009D7483"/>
    <w:rsid w:val="009E2C63"/>
    <w:rsid w:val="009E4A98"/>
    <w:rsid w:val="009E6E86"/>
    <w:rsid w:val="00A00123"/>
    <w:rsid w:val="00A03230"/>
    <w:rsid w:val="00A25374"/>
    <w:rsid w:val="00A275FB"/>
    <w:rsid w:val="00A5008A"/>
    <w:rsid w:val="00A56CC8"/>
    <w:rsid w:val="00A647C1"/>
    <w:rsid w:val="00A66F70"/>
    <w:rsid w:val="00A71347"/>
    <w:rsid w:val="00A80D4B"/>
    <w:rsid w:val="00A85A96"/>
    <w:rsid w:val="00A86AB4"/>
    <w:rsid w:val="00A90B42"/>
    <w:rsid w:val="00A93224"/>
    <w:rsid w:val="00A94B03"/>
    <w:rsid w:val="00AB25BE"/>
    <w:rsid w:val="00AB45BD"/>
    <w:rsid w:val="00AC6EE9"/>
    <w:rsid w:val="00AD2B9A"/>
    <w:rsid w:val="00AD57D8"/>
    <w:rsid w:val="00AD72AD"/>
    <w:rsid w:val="00AE05CF"/>
    <w:rsid w:val="00AE12A4"/>
    <w:rsid w:val="00AE312F"/>
    <w:rsid w:val="00AF2ABA"/>
    <w:rsid w:val="00B004BF"/>
    <w:rsid w:val="00B0397E"/>
    <w:rsid w:val="00B11AED"/>
    <w:rsid w:val="00B1482F"/>
    <w:rsid w:val="00B15D05"/>
    <w:rsid w:val="00B17044"/>
    <w:rsid w:val="00B37D91"/>
    <w:rsid w:val="00B41595"/>
    <w:rsid w:val="00B45034"/>
    <w:rsid w:val="00B46A5E"/>
    <w:rsid w:val="00B50A46"/>
    <w:rsid w:val="00B51FD6"/>
    <w:rsid w:val="00B52C44"/>
    <w:rsid w:val="00B63FE0"/>
    <w:rsid w:val="00B640BA"/>
    <w:rsid w:val="00B80086"/>
    <w:rsid w:val="00B87173"/>
    <w:rsid w:val="00B95153"/>
    <w:rsid w:val="00BA234B"/>
    <w:rsid w:val="00BA4FC4"/>
    <w:rsid w:val="00BA5CDF"/>
    <w:rsid w:val="00BA6B14"/>
    <w:rsid w:val="00BB1552"/>
    <w:rsid w:val="00BB4CF4"/>
    <w:rsid w:val="00BB659E"/>
    <w:rsid w:val="00BB69D0"/>
    <w:rsid w:val="00BC00B4"/>
    <w:rsid w:val="00BC78A2"/>
    <w:rsid w:val="00BC78CA"/>
    <w:rsid w:val="00BD3714"/>
    <w:rsid w:val="00BD4F05"/>
    <w:rsid w:val="00BE1049"/>
    <w:rsid w:val="00BE23D2"/>
    <w:rsid w:val="00BE7379"/>
    <w:rsid w:val="00BF0F74"/>
    <w:rsid w:val="00BF6471"/>
    <w:rsid w:val="00BF6E2B"/>
    <w:rsid w:val="00C07950"/>
    <w:rsid w:val="00C21254"/>
    <w:rsid w:val="00C23802"/>
    <w:rsid w:val="00C34C77"/>
    <w:rsid w:val="00C34CB1"/>
    <w:rsid w:val="00C34DB8"/>
    <w:rsid w:val="00C3510B"/>
    <w:rsid w:val="00C37D99"/>
    <w:rsid w:val="00C433D5"/>
    <w:rsid w:val="00C534BD"/>
    <w:rsid w:val="00C55DF1"/>
    <w:rsid w:val="00C61525"/>
    <w:rsid w:val="00C66008"/>
    <w:rsid w:val="00C71D47"/>
    <w:rsid w:val="00C73F55"/>
    <w:rsid w:val="00C74554"/>
    <w:rsid w:val="00C74786"/>
    <w:rsid w:val="00C74AF4"/>
    <w:rsid w:val="00C74ECB"/>
    <w:rsid w:val="00C8711C"/>
    <w:rsid w:val="00C9215A"/>
    <w:rsid w:val="00C92891"/>
    <w:rsid w:val="00C92D67"/>
    <w:rsid w:val="00CB7784"/>
    <w:rsid w:val="00CC325B"/>
    <w:rsid w:val="00CC47C4"/>
    <w:rsid w:val="00CC4AF2"/>
    <w:rsid w:val="00CD11AC"/>
    <w:rsid w:val="00CD2CE5"/>
    <w:rsid w:val="00CD3C8C"/>
    <w:rsid w:val="00CD6A20"/>
    <w:rsid w:val="00CE2C89"/>
    <w:rsid w:val="00CE4B19"/>
    <w:rsid w:val="00CE7662"/>
    <w:rsid w:val="00CF6403"/>
    <w:rsid w:val="00CF7BBD"/>
    <w:rsid w:val="00CF7EA4"/>
    <w:rsid w:val="00D0216A"/>
    <w:rsid w:val="00D02AFA"/>
    <w:rsid w:val="00D06EAB"/>
    <w:rsid w:val="00D11488"/>
    <w:rsid w:val="00D36303"/>
    <w:rsid w:val="00D37549"/>
    <w:rsid w:val="00D45749"/>
    <w:rsid w:val="00D457BA"/>
    <w:rsid w:val="00D60214"/>
    <w:rsid w:val="00D64721"/>
    <w:rsid w:val="00D7285A"/>
    <w:rsid w:val="00D7654D"/>
    <w:rsid w:val="00D851BC"/>
    <w:rsid w:val="00D866AB"/>
    <w:rsid w:val="00DA4D51"/>
    <w:rsid w:val="00DA7797"/>
    <w:rsid w:val="00DB0401"/>
    <w:rsid w:val="00DB4D26"/>
    <w:rsid w:val="00DC109F"/>
    <w:rsid w:val="00DC6139"/>
    <w:rsid w:val="00DC6CFB"/>
    <w:rsid w:val="00DD403B"/>
    <w:rsid w:val="00DD4C02"/>
    <w:rsid w:val="00DD62A2"/>
    <w:rsid w:val="00DD7EEE"/>
    <w:rsid w:val="00DE31B8"/>
    <w:rsid w:val="00DE5CD3"/>
    <w:rsid w:val="00DE7F70"/>
    <w:rsid w:val="00DF064F"/>
    <w:rsid w:val="00DF5FA8"/>
    <w:rsid w:val="00E14470"/>
    <w:rsid w:val="00E3594E"/>
    <w:rsid w:val="00E46BBC"/>
    <w:rsid w:val="00E52778"/>
    <w:rsid w:val="00E53ADD"/>
    <w:rsid w:val="00E56BDC"/>
    <w:rsid w:val="00E62029"/>
    <w:rsid w:val="00E72D0B"/>
    <w:rsid w:val="00E7696D"/>
    <w:rsid w:val="00E76D99"/>
    <w:rsid w:val="00E81529"/>
    <w:rsid w:val="00E83DBA"/>
    <w:rsid w:val="00E84051"/>
    <w:rsid w:val="00E86E2A"/>
    <w:rsid w:val="00E8725C"/>
    <w:rsid w:val="00E90B4A"/>
    <w:rsid w:val="00E90C08"/>
    <w:rsid w:val="00E936CD"/>
    <w:rsid w:val="00E953B0"/>
    <w:rsid w:val="00EA08A4"/>
    <w:rsid w:val="00EA2512"/>
    <w:rsid w:val="00EA2B9B"/>
    <w:rsid w:val="00EB286B"/>
    <w:rsid w:val="00EB4D9A"/>
    <w:rsid w:val="00EB5A0D"/>
    <w:rsid w:val="00EB6A4A"/>
    <w:rsid w:val="00EC0343"/>
    <w:rsid w:val="00EC2249"/>
    <w:rsid w:val="00EC2D69"/>
    <w:rsid w:val="00EC30E9"/>
    <w:rsid w:val="00EC395B"/>
    <w:rsid w:val="00EC7974"/>
    <w:rsid w:val="00ED0FBE"/>
    <w:rsid w:val="00ED413A"/>
    <w:rsid w:val="00ED47F9"/>
    <w:rsid w:val="00ED60B6"/>
    <w:rsid w:val="00EE24C6"/>
    <w:rsid w:val="00EF3F12"/>
    <w:rsid w:val="00EF50C8"/>
    <w:rsid w:val="00F04655"/>
    <w:rsid w:val="00F06453"/>
    <w:rsid w:val="00F07CCC"/>
    <w:rsid w:val="00F102F9"/>
    <w:rsid w:val="00F14FEB"/>
    <w:rsid w:val="00F15446"/>
    <w:rsid w:val="00F2431B"/>
    <w:rsid w:val="00F24594"/>
    <w:rsid w:val="00F25F0C"/>
    <w:rsid w:val="00F32480"/>
    <w:rsid w:val="00F3496A"/>
    <w:rsid w:val="00F41565"/>
    <w:rsid w:val="00F41AED"/>
    <w:rsid w:val="00F43218"/>
    <w:rsid w:val="00F5417C"/>
    <w:rsid w:val="00F54D6E"/>
    <w:rsid w:val="00F567A4"/>
    <w:rsid w:val="00F62CAA"/>
    <w:rsid w:val="00F72E63"/>
    <w:rsid w:val="00F776F4"/>
    <w:rsid w:val="00F77F2D"/>
    <w:rsid w:val="00F81FBF"/>
    <w:rsid w:val="00F87E37"/>
    <w:rsid w:val="00F90CD0"/>
    <w:rsid w:val="00F928D6"/>
    <w:rsid w:val="00F928F2"/>
    <w:rsid w:val="00FA685D"/>
    <w:rsid w:val="00FB0C58"/>
    <w:rsid w:val="00FB23F4"/>
    <w:rsid w:val="00FC1561"/>
    <w:rsid w:val="00FC22F7"/>
    <w:rsid w:val="00FD3A25"/>
    <w:rsid w:val="00FD544A"/>
    <w:rsid w:val="00FD68AF"/>
    <w:rsid w:val="00FE0722"/>
    <w:rsid w:val="00FE1CAC"/>
    <w:rsid w:val="00FE484C"/>
    <w:rsid w:val="00FE5C17"/>
    <w:rsid w:val="00FF14C8"/>
    <w:rsid w:val="00FF3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2BD475A"/>
  <w15:docId w15:val="{85EC45B1-F0AE-4930-B3BE-88E7ECA5F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Paragraph"/>
    <w:qFormat/>
    <w:rsid w:val="003B3EDF"/>
    <w:pPr>
      <w:spacing w:before="120" w:after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7994"/>
    <w:pPr>
      <w:keepNext/>
      <w:keepLines/>
      <w:numPr>
        <w:numId w:val="11"/>
      </w:numPr>
      <w:pBdr>
        <w:bottom w:val="single" w:sz="12" w:space="1" w:color="2A4387"/>
      </w:pBdr>
      <w:spacing w:before="360"/>
      <w:outlineLvl w:val="0"/>
    </w:pPr>
    <w:rPr>
      <w:rFonts w:eastAsiaTheme="majorEastAsia" w:cstheme="majorBidi"/>
      <w:b/>
      <w:bCs/>
      <w:color w:val="2A4387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64CE"/>
    <w:pPr>
      <w:keepNext/>
      <w:keepLines/>
      <w:numPr>
        <w:ilvl w:val="1"/>
        <w:numId w:val="11"/>
      </w:numPr>
      <w:spacing w:before="240"/>
      <w:outlineLvl w:val="1"/>
    </w:pPr>
    <w:rPr>
      <w:rFonts w:eastAsiaTheme="majorEastAsia" w:cstheme="majorBidi"/>
      <w:b/>
      <w:bCs/>
      <w:color w:val="2A438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64CE"/>
    <w:pPr>
      <w:keepNext/>
      <w:keepLines/>
      <w:numPr>
        <w:ilvl w:val="2"/>
        <w:numId w:val="11"/>
      </w:numPr>
      <w:spacing w:before="240"/>
      <w:outlineLvl w:val="2"/>
    </w:pPr>
    <w:rPr>
      <w:rFonts w:eastAsiaTheme="majorEastAsia" w:cstheme="majorBidi"/>
      <w:b/>
      <w:bCs/>
      <w:color w:val="2A4387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C00B4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00B4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00B4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00B4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00B4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00B4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7994"/>
    <w:pPr>
      <w:pBdr>
        <w:bottom w:val="single" w:sz="8" w:space="4" w:color="2A4387"/>
      </w:pBdr>
      <w:spacing w:before="3000" w:after="0"/>
      <w:contextualSpacing/>
    </w:pPr>
    <w:rPr>
      <w:rFonts w:ascii="Calibri Light" w:eastAsiaTheme="majorEastAsia" w:hAnsi="Calibri Light" w:cstheme="majorBidi"/>
      <w:color w:val="E0AB17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97994"/>
    <w:rPr>
      <w:rFonts w:ascii="Calibri Light" w:eastAsiaTheme="majorEastAsia" w:hAnsi="Calibri Light" w:cstheme="majorBidi"/>
      <w:color w:val="E0AB17"/>
      <w:spacing w:val="5"/>
      <w:kern w:val="28"/>
      <w:sz w:val="4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7994"/>
    <w:pPr>
      <w:numPr>
        <w:ilvl w:val="1"/>
      </w:numPr>
    </w:pPr>
    <w:rPr>
      <w:rFonts w:ascii="Calibri Light" w:eastAsiaTheme="majorEastAsia" w:hAnsi="Calibri Light" w:cstheme="majorBidi"/>
      <w:iCs/>
      <w:color w:val="2A4387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97994"/>
    <w:rPr>
      <w:rFonts w:ascii="Calibri Light" w:eastAsiaTheme="majorEastAsia" w:hAnsi="Calibri Light" w:cstheme="majorBidi"/>
      <w:iCs/>
      <w:color w:val="2A4387"/>
      <w:sz w:val="28"/>
      <w:szCs w:val="24"/>
    </w:rPr>
  </w:style>
  <w:style w:type="paragraph" w:customStyle="1" w:styleId="Numberedlist">
    <w:name w:val="Numbered list"/>
    <w:basedOn w:val="ListParagraph"/>
    <w:qFormat/>
    <w:rsid w:val="00BC00B4"/>
    <w:pPr>
      <w:numPr>
        <w:numId w:val="13"/>
      </w:numPr>
      <w:ind w:left="568" w:hanging="284"/>
    </w:pPr>
  </w:style>
  <w:style w:type="paragraph" w:styleId="Header">
    <w:name w:val="header"/>
    <w:basedOn w:val="Normal"/>
    <w:link w:val="HeaderChar"/>
    <w:uiPriority w:val="99"/>
    <w:unhideWhenUsed/>
    <w:rsid w:val="007E402C"/>
    <w:pPr>
      <w:tabs>
        <w:tab w:val="center" w:pos="4536"/>
        <w:tab w:val="right" w:pos="9072"/>
      </w:tabs>
      <w:spacing w:before="0" w:after="0"/>
    </w:pPr>
  </w:style>
  <w:style w:type="paragraph" w:styleId="Footer">
    <w:name w:val="footer"/>
    <w:basedOn w:val="Normal"/>
    <w:link w:val="FooterChar1"/>
    <w:uiPriority w:val="99"/>
    <w:unhideWhenUsed/>
    <w:rsid w:val="004E4F3D"/>
    <w:pPr>
      <w:tabs>
        <w:tab w:val="center" w:pos="4536"/>
        <w:tab w:val="right" w:pos="9072"/>
      </w:tabs>
      <w:spacing w:after="0"/>
    </w:pPr>
  </w:style>
  <w:style w:type="character" w:customStyle="1" w:styleId="FooterChar1">
    <w:name w:val="Footer Char1"/>
    <w:basedOn w:val="DefaultParagraphFont"/>
    <w:link w:val="Footer"/>
    <w:uiPriority w:val="99"/>
    <w:rsid w:val="004E4F3D"/>
  </w:style>
  <w:style w:type="character" w:styleId="Hyperlink">
    <w:name w:val="Hyperlink"/>
    <w:basedOn w:val="DefaultParagraphFont"/>
    <w:uiPriority w:val="99"/>
    <w:unhideWhenUsed/>
    <w:rsid w:val="00886605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rsid w:val="00886605"/>
    <w:rPr>
      <w:b/>
      <w:bCs/>
      <w:smallCaps/>
      <w:color w:val="4F81BD" w:themeColor="accent1"/>
      <w:spacing w:val="5"/>
    </w:rPr>
  </w:style>
  <w:style w:type="paragraph" w:customStyle="1" w:styleId="Zpat1">
    <w:name w:val="Zápatí1"/>
    <w:basedOn w:val="Normal"/>
    <w:link w:val="FooterChar"/>
    <w:qFormat/>
    <w:rsid w:val="00EC30E9"/>
    <w:rPr>
      <w:sz w:val="18"/>
      <w:szCs w:val="18"/>
    </w:rPr>
  </w:style>
  <w:style w:type="table" w:styleId="TableGrid">
    <w:name w:val="Table Grid"/>
    <w:basedOn w:val="TableNormal"/>
    <w:uiPriority w:val="59"/>
    <w:rsid w:val="00492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Zpat1"/>
    <w:rsid w:val="00EC30E9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AD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ADA"/>
    <w:rPr>
      <w:rFonts w:ascii="Tahoma" w:hAnsi="Tahoma" w:cs="Tahoma"/>
      <w:sz w:val="16"/>
      <w:szCs w:val="16"/>
    </w:rPr>
  </w:style>
  <w:style w:type="paragraph" w:customStyle="1" w:styleId="Authors">
    <w:name w:val="Authors"/>
    <w:basedOn w:val="Normal"/>
    <w:link w:val="AuthorsChar"/>
    <w:qFormat/>
    <w:rsid w:val="00297994"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297994"/>
    <w:rPr>
      <w:rFonts w:eastAsiaTheme="majorEastAsia" w:cstheme="majorBidi"/>
      <w:b/>
      <w:bCs/>
      <w:color w:val="2A4387"/>
      <w:sz w:val="32"/>
      <w:szCs w:val="28"/>
    </w:rPr>
  </w:style>
  <w:style w:type="character" w:customStyle="1" w:styleId="AuthorsChar">
    <w:name w:val="Authors Char"/>
    <w:basedOn w:val="DefaultParagraphFont"/>
    <w:link w:val="Authors"/>
    <w:rsid w:val="00297994"/>
    <w:rPr>
      <w:rFonts w:ascii="Arial" w:hAnsi="Arial"/>
    </w:rPr>
  </w:style>
  <w:style w:type="paragraph" w:customStyle="1" w:styleId="Obsah">
    <w:name w:val="Obsah"/>
    <w:basedOn w:val="Subtitle"/>
    <w:link w:val="ObsahChar"/>
    <w:rsid w:val="00805A16"/>
    <w:rPr>
      <w:rFonts w:asciiTheme="minorHAnsi" w:hAnsiTheme="minorHAnsi"/>
      <w:b/>
      <w:sz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13E1"/>
    <w:pPr>
      <w:spacing w:before="480" w:after="0" w:line="276" w:lineRule="auto"/>
      <w:outlineLvl w:val="9"/>
    </w:pPr>
    <w:rPr>
      <w:rFonts w:asciiTheme="majorHAnsi" w:hAnsiTheme="majorHAnsi"/>
      <w:sz w:val="28"/>
      <w:lang w:eastAsia="cs-CZ"/>
    </w:rPr>
  </w:style>
  <w:style w:type="character" w:customStyle="1" w:styleId="ObsahChar">
    <w:name w:val="Obsah Char"/>
    <w:basedOn w:val="SubtitleChar"/>
    <w:link w:val="Obsah"/>
    <w:rsid w:val="00805A16"/>
    <w:rPr>
      <w:rFonts w:ascii="Calibri Light" w:eastAsiaTheme="majorEastAsia" w:hAnsi="Calibri Light" w:cstheme="majorBidi"/>
      <w:b/>
      <w:iCs/>
      <w:color w:val="365F91" w:themeColor="accent1" w:themeShade="BF"/>
      <w:sz w:val="36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0C13E1"/>
    <w:pPr>
      <w:spacing w:after="100"/>
    </w:pPr>
  </w:style>
  <w:style w:type="paragraph" w:styleId="ListParagraph">
    <w:name w:val="List Paragraph"/>
    <w:aliases w:val="Bullet list"/>
    <w:basedOn w:val="Normal"/>
    <w:uiPriority w:val="34"/>
    <w:qFormat/>
    <w:rsid w:val="00BC00B4"/>
    <w:pPr>
      <w:numPr>
        <w:numId w:val="9"/>
      </w:numPr>
      <w:contextualSpacing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864CE"/>
    <w:rPr>
      <w:rFonts w:ascii="Arial" w:eastAsiaTheme="majorEastAsia" w:hAnsi="Arial" w:cstheme="majorBidi"/>
      <w:b/>
      <w:bCs/>
      <w:color w:val="2A4387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64CE"/>
    <w:rPr>
      <w:rFonts w:ascii="Arial" w:eastAsiaTheme="majorEastAsia" w:hAnsi="Arial" w:cstheme="majorBidi"/>
      <w:b/>
      <w:bCs/>
      <w:color w:val="2A4387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0E459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E4599"/>
    <w:pPr>
      <w:spacing w:after="100"/>
      <w:ind w:left="440"/>
    </w:pPr>
  </w:style>
  <w:style w:type="paragraph" w:customStyle="1" w:styleId="Figurecaption">
    <w:name w:val="Figure caption"/>
    <w:basedOn w:val="Normal"/>
    <w:link w:val="FigurecaptionChar"/>
    <w:qFormat/>
    <w:rsid w:val="006A77AA"/>
    <w:pPr>
      <w:spacing w:after="360"/>
    </w:pPr>
    <w:rPr>
      <w:color w:val="2A4387"/>
    </w:rPr>
  </w:style>
  <w:style w:type="paragraph" w:customStyle="1" w:styleId="Tablecaption">
    <w:name w:val="Table caption"/>
    <w:basedOn w:val="Figurecaption"/>
    <w:link w:val="TablecaptionChar"/>
    <w:qFormat/>
    <w:rsid w:val="006A77AA"/>
    <w:pPr>
      <w:spacing w:before="360" w:after="120"/>
    </w:pPr>
  </w:style>
  <w:style w:type="character" w:customStyle="1" w:styleId="FigurecaptionChar">
    <w:name w:val="Figure caption Char"/>
    <w:basedOn w:val="DefaultParagraphFont"/>
    <w:link w:val="Figurecaption"/>
    <w:rsid w:val="006A77AA"/>
    <w:rPr>
      <w:rFonts w:ascii="Arial" w:hAnsi="Arial"/>
      <w:color w:val="2A4387"/>
    </w:rPr>
  </w:style>
  <w:style w:type="table" w:styleId="LightShading">
    <w:name w:val="Light Shading"/>
    <w:basedOn w:val="TableNormal"/>
    <w:uiPriority w:val="60"/>
    <w:rsid w:val="00200E6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ablecaptionChar">
    <w:name w:val="Table caption Char"/>
    <w:basedOn w:val="FigurecaptionChar"/>
    <w:link w:val="Tablecaption"/>
    <w:rsid w:val="006A77AA"/>
    <w:rPr>
      <w:rFonts w:ascii="Arial" w:hAnsi="Arial"/>
      <w:color w:val="2A4387"/>
    </w:rPr>
  </w:style>
  <w:style w:type="paragraph" w:customStyle="1" w:styleId="Tablecontent">
    <w:name w:val="Table content"/>
    <w:basedOn w:val="Normal"/>
    <w:link w:val="TablecontentChar"/>
    <w:uiPriority w:val="99"/>
    <w:qFormat/>
    <w:rsid w:val="00200E6E"/>
    <w:pPr>
      <w:spacing w:before="0" w:after="0"/>
    </w:pPr>
    <w:rPr>
      <w:bCs/>
      <w:color w:val="000000" w:themeColor="text1" w:themeShade="BF"/>
    </w:rPr>
  </w:style>
  <w:style w:type="table" w:styleId="LightShading-Accent1">
    <w:name w:val="Light Shading Accent 1"/>
    <w:basedOn w:val="TableNormal"/>
    <w:uiPriority w:val="60"/>
    <w:rsid w:val="0026270D"/>
    <w:pPr>
      <w:spacing w:after="0" w:line="240" w:lineRule="auto"/>
    </w:pPr>
    <w:rPr>
      <w:color w:val="29609C"/>
    </w:rPr>
    <w:tblPr>
      <w:tblStyleRowBandSize w:val="1"/>
      <w:tblStyleColBandSize w:val="1"/>
      <w:tblBorders>
        <w:top w:val="single" w:sz="4" w:space="0" w:color="2A4387"/>
        <w:bottom w:val="single" w:sz="4" w:space="0" w:color="2A4387"/>
      </w:tblBorders>
    </w:tblPr>
    <w:tcPr>
      <w:shd w:val="clear" w:color="auto" w:fill="auto"/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387"/>
          <w:left w:val="nil"/>
          <w:bottom w:val="single" w:sz="8" w:space="0" w:color="2A4387"/>
          <w:right w:val="nil"/>
          <w:insideH w:val="nil"/>
          <w:insideV w:val="nil"/>
        </w:tcBorders>
        <w:shd w:val="clear" w:color="auto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387"/>
          <w:left w:val="nil"/>
          <w:bottom w:val="single" w:sz="8" w:space="0" w:color="2A4387"/>
          <w:right w:val="nil"/>
          <w:insideH w:val="nil"/>
          <w:insideV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TablecontentChar">
    <w:name w:val="Table content Char"/>
    <w:basedOn w:val="DefaultParagraphFont"/>
    <w:link w:val="Tablecontent"/>
    <w:uiPriority w:val="99"/>
    <w:rsid w:val="00200E6E"/>
    <w:rPr>
      <w:bCs/>
      <w:color w:val="000000" w:themeColor="text1" w:themeShade="BF"/>
    </w:rPr>
  </w:style>
  <w:style w:type="character" w:styleId="PlaceholderText">
    <w:name w:val="Placeholder Text"/>
    <w:basedOn w:val="DefaultParagraphFont"/>
    <w:uiPriority w:val="99"/>
    <w:semiHidden/>
    <w:rsid w:val="00EA2B9B"/>
    <w:rPr>
      <w:color w:val="808080"/>
    </w:rPr>
  </w:style>
  <w:style w:type="table" w:customStyle="1" w:styleId="TableGridLight1">
    <w:name w:val="Table Grid Light1"/>
    <w:basedOn w:val="TableNormal"/>
    <w:uiPriority w:val="40"/>
    <w:rsid w:val="00EA2B9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BC00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00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00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00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00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0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E402C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7A5B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5B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5B0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B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B0D"/>
    <w:rPr>
      <w:rFonts w:ascii="Arial" w:hAnsi="Arial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1B6EFF"/>
    <w:pPr>
      <w:autoSpaceDE w:val="0"/>
      <w:autoSpaceDN w:val="0"/>
      <w:adjustRightInd w:val="0"/>
      <w:spacing w:before="0" w:after="0" w:line="288" w:lineRule="auto"/>
      <w:jc w:val="left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table" w:customStyle="1" w:styleId="TableGridLight10">
    <w:name w:val="Table Grid Light1"/>
    <w:basedOn w:val="TableNormal"/>
    <w:next w:val="TableGridLight1"/>
    <w:uiPriority w:val="40"/>
    <w:rsid w:val="0059711B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ListTable7Colorful-Accent61">
    <w:name w:val="List Table 7 Colorful - Accent 61"/>
    <w:basedOn w:val="TableNormal"/>
    <w:uiPriority w:val="52"/>
    <w:rsid w:val="00FB0C5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21">
    <w:name w:val="Plain Table 21"/>
    <w:basedOn w:val="TableNormal"/>
    <w:uiPriority w:val="42"/>
    <w:rsid w:val="00FB0C5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shd w:val="clear" w:color="auto" w:fill="EEECE1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Obyajntabuka21">
    <w:name w:val="Obyčajná tabuľka 21"/>
    <w:basedOn w:val="TableNormal"/>
    <w:uiPriority w:val="42"/>
    <w:rsid w:val="00080FD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shd w:val="clear" w:color="auto" w:fill="EEECE1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86AC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021F7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2A6544B-5192-47EA-A284-5B4CF2AF4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98</Words>
  <Characters>1134</Characters>
  <Application>Microsoft Office Word</Application>
  <DocSecurity>0</DocSecurity>
  <Lines>9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Nasl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jekt VISION</dc:creator>
  <cp:lastModifiedBy>Boba Smolkova</cp:lastModifiedBy>
  <cp:revision>2</cp:revision>
  <cp:lastPrinted>2021-10-07T12:03:00Z</cp:lastPrinted>
  <dcterms:created xsi:type="dcterms:W3CDTF">2025-09-10T20:25:00Z</dcterms:created>
  <dcterms:modified xsi:type="dcterms:W3CDTF">2025-09-10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0c84ba5fa12eab2dc8c6d6968df93a855811e88099447af9944cfc366dd4a4</vt:lpwstr>
  </property>
</Properties>
</file>